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4492E3CB" w:rsidR="001E41F3" w:rsidRPr="00CD3B9C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D2277F">
        <w:rPr>
          <w:b/>
          <w:noProof/>
          <w:sz w:val="24"/>
        </w:rPr>
        <w:t xml:space="preserve">RAN </w:t>
      </w:r>
      <w:r w:rsidR="00D2277F" w:rsidRPr="00CD3B9C">
        <w:rPr>
          <w:b/>
          <w:noProof/>
          <w:sz w:val="24"/>
        </w:rPr>
        <w:t>WG2</w:t>
      </w:r>
      <w:r w:rsidR="00C66BA2" w:rsidRPr="00CD3B9C">
        <w:rPr>
          <w:b/>
          <w:noProof/>
          <w:sz w:val="24"/>
        </w:rPr>
        <w:t xml:space="preserve"> </w:t>
      </w:r>
      <w:r w:rsidRPr="00F6514F">
        <w:rPr>
          <w:b/>
          <w:noProof/>
          <w:sz w:val="24"/>
        </w:rPr>
        <w:t>Meeting #</w:t>
      </w:r>
      <w:r w:rsidR="00064875" w:rsidRPr="00F6514F">
        <w:rPr>
          <w:b/>
          <w:noProof/>
          <w:sz w:val="24"/>
        </w:rPr>
        <w:t>12</w:t>
      </w:r>
      <w:r w:rsidR="00CF2874">
        <w:rPr>
          <w:b/>
          <w:noProof/>
          <w:sz w:val="24"/>
        </w:rPr>
        <w:t>4</w:t>
      </w:r>
      <w:r w:rsidRPr="00CD3B9C">
        <w:rPr>
          <w:b/>
          <w:i/>
          <w:noProof/>
          <w:sz w:val="28"/>
        </w:rPr>
        <w:tab/>
      </w:r>
      <w:r w:rsidR="00127898" w:rsidRPr="0092729D">
        <w:rPr>
          <w:b/>
          <w:i/>
          <w:noProof/>
          <w:sz w:val="28"/>
          <w:highlight w:val="magenta"/>
        </w:rPr>
        <w:t>R2-231</w:t>
      </w:r>
      <w:r w:rsidR="0092729D" w:rsidRPr="0092729D">
        <w:rPr>
          <w:b/>
          <w:i/>
          <w:noProof/>
          <w:sz w:val="28"/>
          <w:highlight w:val="magenta"/>
        </w:rPr>
        <w:t>xxxx</w:t>
      </w:r>
    </w:p>
    <w:p w14:paraId="7CB45193" w14:textId="2813F950" w:rsidR="001E41F3" w:rsidRDefault="00CF2874" w:rsidP="005E2C44">
      <w:pPr>
        <w:pStyle w:val="CRCoverPage"/>
        <w:outlineLvl w:val="0"/>
        <w:rPr>
          <w:b/>
          <w:noProof/>
          <w:sz w:val="24"/>
        </w:rPr>
      </w:pPr>
      <w:r>
        <w:rPr>
          <w:b/>
          <w:sz w:val="24"/>
        </w:rPr>
        <w:t>Chicago, US</w:t>
      </w:r>
      <w:r w:rsidR="00DD166B" w:rsidRPr="00F6514F">
        <w:rPr>
          <w:b/>
          <w:sz w:val="24"/>
        </w:rPr>
        <w:t xml:space="preserve">, </w:t>
      </w:r>
      <w:r>
        <w:rPr>
          <w:b/>
          <w:sz w:val="24"/>
        </w:rPr>
        <w:t>Novem</w:t>
      </w:r>
      <w:r w:rsidR="00DD166B" w:rsidRPr="00F6514F">
        <w:rPr>
          <w:b/>
          <w:sz w:val="24"/>
        </w:rPr>
        <w:t xml:space="preserve">ber </w:t>
      </w:r>
      <w:r w:rsidR="000A7E7F" w:rsidRPr="00F6514F">
        <w:rPr>
          <w:b/>
          <w:sz w:val="24"/>
        </w:rPr>
        <w:t>13</w:t>
      </w:r>
      <w:r>
        <w:rPr>
          <w:b/>
          <w:sz w:val="24"/>
        </w:rPr>
        <w:t>-17</w:t>
      </w:r>
      <w:r w:rsidR="00A51FFC" w:rsidRPr="00F6514F">
        <w:rPr>
          <w:b/>
          <w:sz w:val="24"/>
        </w:rPr>
        <w:t>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1A2CA0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D3BB509" w:rsidR="001E41F3" w:rsidRPr="00410371" w:rsidRDefault="00C268E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512DD7">
              <w:rPr>
                <w:b/>
                <w:noProof/>
                <w:sz w:val="28"/>
              </w:rPr>
              <w:t>38.3</w:t>
            </w:r>
            <w:r w:rsidR="000108A7">
              <w:rPr>
                <w:b/>
                <w:noProof/>
                <w:sz w:val="28"/>
              </w:rPr>
              <w:t>3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8D45EBD" w:rsidR="001E41F3" w:rsidRPr="00410371" w:rsidRDefault="00C268EB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5E6BCA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6E60BCF" w:rsidR="001E41F3" w:rsidRPr="00410371" w:rsidRDefault="00C268E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0E2C9D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6293455" w:rsidR="001E41F3" w:rsidRPr="00864E17" w:rsidRDefault="002711C8">
            <w:pPr>
              <w:pStyle w:val="CRCoverPage"/>
              <w:spacing w:after="0"/>
              <w:jc w:val="center"/>
              <w:rPr>
                <w:noProof/>
                <w:sz w:val="28"/>
                <w:highlight w:val="cyan"/>
              </w:rPr>
            </w:pPr>
            <w:r w:rsidRPr="002711C8">
              <w:rPr>
                <w:b/>
                <w:noProof/>
                <w:sz w:val="28"/>
              </w:rPr>
              <w:t>17.6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08A19CB" w:rsidR="00F25D98" w:rsidRDefault="008C785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0C6886" w:rsidR="00F25D98" w:rsidRDefault="008C785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20CB418" w:rsidR="001E41F3" w:rsidRDefault="00DD00FB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UE capabilities for </w:t>
            </w:r>
            <w:r w:rsidRPr="00AA765E">
              <w:t xml:space="preserve">Rel-18 </w:t>
            </w:r>
            <w:r w:rsidRPr="00422F34">
              <w:t xml:space="preserve">NR NTN </w:t>
            </w:r>
            <w:r>
              <w:t>Enhancement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ECFEB9A" w:rsidR="001E41F3" w:rsidRDefault="0099189E">
            <w:pPr>
              <w:pStyle w:val="CRCoverPage"/>
              <w:spacing w:after="0"/>
              <w:ind w:left="100"/>
              <w:rPr>
                <w:noProof/>
              </w:rPr>
            </w:pPr>
            <w:r>
              <w:t>Intel Corporati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01C33BE" w:rsidR="001E41F3" w:rsidRDefault="00D114E0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3035745" w:rsidR="001E41F3" w:rsidRDefault="009B545E">
            <w:pPr>
              <w:pStyle w:val="CRCoverPage"/>
              <w:spacing w:after="0"/>
              <w:ind w:left="100"/>
              <w:rPr>
                <w:noProof/>
              </w:rPr>
            </w:pPr>
            <w:r w:rsidRPr="00E14169">
              <w:rPr>
                <w:noProof/>
              </w:rPr>
              <w:t>NR_NTN_enh-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B06ECD8" w:rsidR="001E41F3" w:rsidRDefault="00654EA7">
            <w:pPr>
              <w:pStyle w:val="CRCoverPage"/>
              <w:spacing w:after="0"/>
              <w:ind w:left="100"/>
              <w:rPr>
                <w:noProof/>
              </w:rPr>
            </w:pPr>
            <w:r w:rsidRPr="00CF2874">
              <w:t>202</w:t>
            </w:r>
            <w:r w:rsidR="00C8435D" w:rsidRPr="00CF2874">
              <w:t>3</w:t>
            </w:r>
            <w:r w:rsidRPr="00CF2874">
              <w:t>-</w:t>
            </w:r>
            <w:r w:rsidR="00F6514F" w:rsidRPr="00CF2874">
              <w:t>1</w:t>
            </w:r>
            <w:r w:rsidR="00CF2874" w:rsidRPr="00CF2874">
              <w:t>1</w:t>
            </w:r>
            <w:r w:rsidRPr="00CF2874">
              <w:t>-</w:t>
            </w:r>
            <w:r w:rsidR="0092729D">
              <w:t>1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63277A6" w:rsidR="001E41F3" w:rsidRDefault="005E6BC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A7F5540" w:rsidR="001E41F3" w:rsidRDefault="00C268EB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24991">
              <w:rPr>
                <w:noProof/>
              </w:rPr>
              <w:t>Rel</w:t>
            </w:r>
            <w:r w:rsidR="00654EA7">
              <w:rPr>
                <w:noProof/>
              </w:rPr>
              <w:t>-1</w:t>
            </w:r>
            <w:r w:rsidR="00EB4559"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1A2CA0">
              <w:rPr>
                <w:i/>
                <w:noProof/>
                <w:sz w:val="18"/>
              </w:rPr>
              <w:br/>
              <w:t>Rel-19</w:t>
            </w:r>
            <w:r w:rsidR="001A2CA0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CEB0E12" w:rsidR="003C40D0" w:rsidRDefault="00813B1F" w:rsidP="003C40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roduction of UE capabilities for NR NTN Enhanceme</w:t>
            </w:r>
            <w:r w:rsidR="00DC56B7">
              <w:rPr>
                <w:noProof/>
              </w:rPr>
              <w:t>n</w:t>
            </w:r>
            <w:r>
              <w:rPr>
                <w:noProof/>
              </w:rPr>
              <w:t xml:space="preserve">ts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6304B7" w14:textId="261FA453" w:rsidR="006C197F" w:rsidRDefault="006C197F" w:rsidP="006C197F">
            <w:pPr>
              <w:pStyle w:val="CRCoverPage"/>
              <w:numPr>
                <w:ilvl w:val="0"/>
                <w:numId w:val="39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A UE Capability </w:t>
            </w:r>
            <w:r w:rsidRPr="00B0483B">
              <w:rPr>
                <w:i/>
                <w:iCs/>
                <w:noProof/>
              </w:rPr>
              <w:t>rachLessHandoverNTN-r18</w:t>
            </w:r>
            <w:r>
              <w:rPr>
                <w:noProof/>
              </w:rPr>
              <w:t xml:space="preserve"> is defined </w:t>
            </w:r>
            <w:r w:rsidR="00B820D0">
              <w:rPr>
                <w:noProof/>
              </w:rPr>
              <w:t xml:space="preserve">as part of </w:t>
            </w:r>
            <w:r w:rsidR="00B820D0" w:rsidRPr="00B820D0">
              <w:rPr>
                <w:rFonts w:eastAsia="Malgun Gothic"/>
                <w:lang w:eastAsia="ja-JP"/>
              </w:rPr>
              <w:t xml:space="preserve">IE </w:t>
            </w:r>
            <w:r w:rsidR="00B820D0" w:rsidRPr="00B820D0">
              <w:rPr>
                <w:rFonts w:eastAsia="Malgun Gothic"/>
                <w:i/>
                <w:lang w:eastAsia="ja-JP"/>
              </w:rPr>
              <w:t>RF-Parameters</w:t>
            </w:r>
            <w:r w:rsidR="00B820D0" w:rsidRPr="00B820D0">
              <w:rPr>
                <w:rFonts w:eastAsia="Malgun Gothic"/>
                <w:lang w:eastAsia="ja-JP"/>
              </w:rPr>
              <w:t xml:space="preserve"> </w:t>
            </w:r>
            <w:r>
              <w:rPr>
                <w:noProof/>
              </w:rPr>
              <w:t>to indicate UE support of RACH-less HO in NTN.</w:t>
            </w:r>
          </w:p>
          <w:p w14:paraId="23BB4AED" w14:textId="530EC68B" w:rsidR="009955A8" w:rsidRDefault="009955A8" w:rsidP="00C00100">
            <w:pPr>
              <w:pStyle w:val="CRCoverPage"/>
              <w:numPr>
                <w:ilvl w:val="0"/>
                <w:numId w:val="39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A UE Capability </w:t>
            </w:r>
            <w:r w:rsidRPr="00A81806">
              <w:rPr>
                <w:i/>
                <w:iCs/>
                <w:noProof/>
              </w:rPr>
              <w:t>locationBasedCondHandover</w:t>
            </w:r>
            <w:r w:rsidR="00DB3AA7">
              <w:rPr>
                <w:i/>
                <w:iCs/>
                <w:noProof/>
              </w:rPr>
              <w:t>EMC</w:t>
            </w:r>
            <w:r w:rsidRPr="00A81806">
              <w:rPr>
                <w:i/>
                <w:iCs/>
                <w:noProof/>
              </w:rPr>
              <w:t>-r18</w:t>
            </w:r>
            <w:r>
              <w:rPr>
                <w:noProof/>
              </w:rPr>
              <w:t xml:space="preserve"> is defined to indicate UE support of </w:t>
            </w:r>
            <w:r w:rsidRPr="009865F9">
              <w:rPr>
                <w:sz w:val="18"/>
                <w:lang w:eastAsia="ja-JP"/>
              </w:rPr>
              <w:t>location based conditional handover</w:t>
            </w:r>
            <w:r>
              <w:rPr>
                <w:sz w:val="18"/>
                <w:lang w:eastAsia="ja-JP"/>
              </w:rPr>
              <w:t xml:space="preserve"> </w:t>
            </w:r>
            <w:r w:rsidRPr="009737D7">
              <w:rPr>
                <w:sz w:val="18"/>
                <w:lang w:eastAsia="ja-JP"/>
              </w:rPr>
              <w:t>for moving cell in NTN bands</w:t>
            </w:r>
            <w:r w:rsidR="007A1476">
              <w:rPr>
                <w:noProof/>
              </w:rPr>
              <w:t>.</w:t>
            </w:r>
          </w:p>
          <w:p w14:paraId="19FC369D" w14:textId="3B142A72" w:rsidR="00C00100" w:rsidRDefault="00C00100" w:rsidP="009955A8">
            <w:pPr>
              <w:pStyle w:val="CRCoverPage"/>
              <w:numPr>
                <w:ilvl w:val="0"/>
                <w:numId w:val="39"/>
              </w:numPr>
              <w:spacing w:after="0"/>
              <w:rPr>
                <w:noProof/>
              </w:rPr>
            </w:pPr>
            <w:r>
              <w:rPr>
                <w:noProof/>
              </w:rPr>
              <w:t>Two UE Capabilities</w:t>
            </w:r>
            <w:r w:rsidR="004D4CA8">
              <w:rPr>
                <w:noProof/>
              </w:rPr>
              <w:t xml:space="preserve"> </w:t>
            </w:r>
            <w:r w:rsidR="004D4CA8">
              <w:rPr>
                <w:i/>
                <w:iCs/>
                <w:noProof/>
                <w:lang w:val="en-US"/>
              </w:rPr>
              <w:t>softSatelliteSwitchResyncNTN-r18</w:t>
            </w:r>
            <w:r w:rsidR="004D4CA8">
              <w:rPr>
                <w:noProof/>
                <w:lang w:val="en-US"/>
              </w:rPr>
              <w:t xml:space="preserve"> and </w:t>
            </w:r>
            <w:r w:rsidR="004D4CA8">
              <w:rPr>
                <w:i/>
                <w:iCs/>
                <w:noProof/>
                <w:lang w:val="en-US"/>
              </w:rPr>
              <w:t>hardSatelliteSwitchResyncNTN-r18</w:t>
            </w:r>
            <w:r>
              <w:rPr>
                <w:noProof/>
              </w:rPr>
              <w:t xml:space="preserve"> are defined as part of </w:t>
            </w:r>
            <w:r w:rsidRPr="009955A8">
              <w:rPr>
                <w:rFonts w:eastAsia="Malgun Gothic"/>
                <w:lang w:eastAsia="ja-JP"/>
              </w:rPr>
              <w:t xml:space="preserve">IE </w:t>
            </w:r>
            <w:r w:rsidRPr="009955A8">
              <w:rPr>
                <w:rFonts w:eastAsia="Malgun Gothic"/>
                <w:i/>
                <w:lang w:eastAsia="ja-JP"/>
              </w:rPr>
              <w:t>RF-Parameters</w:t>
            </w:r>
            <w:r>
              <w:rPr>
                <w:noProof/>
              </w:rPr>
              <w:t xml:space="preserve"> to </w:t>
            </w:r>
            <w:r w:rsidR="007E24D4">
              <w:rPr>
                <w:noProof/>
              </w:rPr>
              <w:t>indicate UE support of</w:t>
            </w:r>
            <w:r w:rsidR="007E24D4">
              <w:t xml:space="preserve"> </w:t>
            </w:r>
            <w:r w:rsidR="007F6660">
              <w:t xml:space="preserve">soft and hard </w:t>
            </w:r>
            <w:r w:rsidR="007E24D4">
              <w:rPr>
                <w:noProof/>
              </w:rPr>
              <w:t>satellite switch with re-sync</w:t>
            </w:r>
            <w:r w:rsidR="009E3B9B">
              <w:t>.</w:t>
            </w:r>
          </w:p>
          <w:p w14:paraId="31C656EC" w14:textId="628E0803" w:rsidR="00F013F8" w:rsidRDefault="00F013F8" w:rsidP="006C197F">
            <w:pPr>
              <w:pStyle w:val="CRCoverPage"/>
              <w:spacing w:after="0"/>
              <w:ind w:left="46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C99F9CA" w:rsidR="001E41F3" w:rsidRDefault="004A5A96">
            <w:pPr>
              <w:pStyle w:val="CRCoverPage"/>
              <w:spacing w:after="0"/>
              <w:ind w:left="100"/>
              <w:rPr>
                <w:noProof/>
              </w:rPr>
            </w:pPr>
            <w:r w:rsidRPr="004A5A96">
              <w:rPr>
                <w:noProof/>
              </w:rPr>
              <w:t xml:space="preserve">Rel-18 </w:t>
            </w:r>
            <w:r w:rsidR="006C197F">
              <w:rPr>
                <w:noProof/>
              </w:rPr>
              <w:t>NR NTN Enhancement</w:t>
            </w:r>
            <w:r w:rsidR="00DE179D">
              <w:rPr>
                <w:noProof/>
              </w:rPr>
              <w:t xml:space="preserve"> feature is not comple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7C6F7B0" w:rsidR="001E41F3" w:rsidRDefault="00DA076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0377DFC5" w:rsidR="001E41F3" w:rsidRDefault="006D774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7CA359E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1B6ACFFF" w:rsidR="001E41F3" w:rsidRPr="00C8435D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C8435D">
              <w:rPr>
                <w:noProof/>
              </w:rPr>
              <w:t xml:space="preserve">TS/TR </w:t>
            </w:r>
            <w:r w:rsidR="000108A7">
              <w:rPr>
                <w:noProof/>
              </w:rPr>
              <w:t xml:space="preserve"> 38.306 </w:t>
            </w:r>
            <w:r w:rsidRPr="00C8435D">
              <w:rPr>
                <w:noProof/>
              </w:rPr>
              <w:t xml:space="preserve">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46424E" w:rsidR="001E41F3" w:rsidRDefault="00E866C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C8435D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C8435D"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9430D09" w14:textId="77777777" w:rsidR="005670E9" w:rsidRDefault="005670E9" w:rsidP="005670E9">
      <w:pPr>
        <w:rPr>
          <w:noProof/>
        </w:rPr>
      </w:pPr>
    </w:p>
    <w:p w14:paraId="1C580BF5" w14:textId="77777777" w:rsidR="005670E9" w:rsidRPr="005A5309" w:rsidRDefault="005670E9" w:rsidP="005670E9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i/>
          <w:iCs/>
          <w:noProof/>
        </w:rPr>
      </w:pPr>
      <w:r w:rsidRPr="005A5309">
        <w:rPr>
          <w:b/>
          <w:bCs/>
          <w:i/>
          <w:iCs/>
          <w:noProof/>
        </w:rPr>
        <w:t xml:space="preserve">Modified </w:t>
      </w:r>
      <w:r>
        <w:rPr>
          <w:b/>
          <w:bCs/>
          <w:i/>
          <w:iCs/>
          <w:noProof/>
        </w:rPr>
        <w:t>s</w:t>
      </w:r>
      <w:r w:rsidRPr="005A5309">
        <w:rPr>
          <w:b/>
          <w:bCs/>
          <w:i/>
          <w:iCs/>
          <w:noProof/>
        </w:rPr>
        <w:t>ection</w:t>
      </w:r>
    </w:p>
    <w:p w14:paraId="64A40081" w14:textId="02B43A78" w:rsidR="005670E9" w:rsidRDefault="005670E9">
      <w:pPr>
        <w:rPr>
          <w:noProof/>
        </w:rPr>
      </w:pPr>
    </w:p>
    <w:p w14:paraId="63139247" w14:textId="77777777" w:rsidR="008D4983" w:rsidRDefault="008D4983">
      <w:pPr>
        <w:rPr>
          <w:noProof/>
        </w:rPr>
        <w:sectPr w:rsidR="008D4983" w:rsidSect="000B7FED">
          <w:headerReference w:type="even" r:id="rId16"/>
          <w:headerReference w:type="default" r:id="rId17"/>
          <w:headerReference w:type="first" r:id="rId18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89F86B2" w14:textId="77777777" w:rsidR="00D712DF" w:rsidRPr="00F10B4F" w:rsidRDefault="00D712DF" w:rsidP="00D712DF">
      <w:pPr>
        <w:pStyle w:val="Heading3"/>
      </w:pPr>
      <w:bookmarkStart w:id="1" w:name="_Toc60777428"/>
      <w:bookmarkStart w:id="2" w:name="_Toc131065208"/>
      <w:r w:rsidRPr="00F10B4F">
        <w:lastRenderedPageBreak/>
        <w:t>6.3.3</w:t>
      </w:r>
      <w:r w:rsidRPr="00F10B4F">
        <w:tab/>
        <w:t>UE capability information elements</w:t>
      </w:r>
      <w:bookmarkEnd w:id="1"/>
      <w:bookmarkEnd w:id="2"/>
    </w:p>
    <w:p w14:paraId="2A5922F9" w14:textId="1105C48E" w:rsidR="00D712DF" w:rsidRPr="00D712DF" w:rsidRDefault="00D712DF">
      <w:pPr>
        <w:rPr>
          <w:noProof/>
          <w:color w:val="FF0000"/>
        </w:rPr>
      </w:pPr>
      <w:r w:rsidRPr="00F45E78">
        <w:rPr>
          <w:noProof/>
          <w:color w:val="FF0000"/>
          <w:highlight w:val="yellow"/>
        </w:rPr>
        <w:t>*** OMITTED TEXT ***</w:t>
      </w:r>
    </w:p>
    <w:p w14:paraId="084DBA01" w14:textId="77777777" w:rsidR="00B820D0" w:rsidRPr="00B820D0" w:rsidRDefault="00B820D0" w:rsidP="00B820D0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3" w:name="_Toc60777475"/>
      <w:bookmarkStart w:id="4" w:name="_Toc146781582"/>
      <w:r w:rsidRPr="00B820D0">
        <w:rPr>
          <w:rFonts w:ascii="Arial" w:eastAsia="Malgun Gothic" w:hAnsi="Arial"/>
          <w:sz w:val="24"/>
          <w:lang w:eastAsia="ja-JP"/>
        </w:rPr>
        <w:t>–</w:t>
      </w:r>
      <w:r w:rsidRPr="00B820D0">
        <w:rPr>
          <w:rFonts w:ascii="Arial" w:eastAsia="Malgun Gothic" w:hAnsi="Arial"/>
          <w:sz w:val="24"/>
          <w:lang w:eastAsia="ja-JP"/>
        </w:rPr>
        <w:tab/>
      </w:r>
      <w:r w:rsidRPr="00B820D0">
        <w:rPr>
          <w:rFonts w:ascii="Arial" w:eastAsia="Malgun Gothic" w:hAnsi="Arial"/>
          <w:i/>
          <w:sz w:val="24"/>
          <w:lang w:eastAsia="ja-JP"/>
        </w:rPr>
        <w:t>RF-Parameters</w:t>
      </w:r>
      <w:bookmarkEnd w:id="3"/>
      <w:bookmarkEnd w:id="4"/>
    </w:p>
    <w:p w14:paraId="28E568FE" w14:textId="77777777" w:rsidR="00B820D0" w:rsidRPr="00B820D0" w:rsidRDefault="00B820D0" w:rsidP="00B820D0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eastAsia="ja-JP"/>
        </w:rPr>
      </w:pPr>
      <w:r w:rsidRPr="00B820D0">
        <w:rPr>
          <w:rFonts w:eastAsia="Malgun Gothic"/>
          <w:lang w:eastAsia="ja-JP"/>
        </w:rPr>
        <w:t xml:space="preserve">The IE </w:t>
      </w:r>
      <w:r w:rsidRPr="00B820D0">
        <w:rPr>
          <w:rFonts w:eastAsia="Malgun Gothic"/>
          <w:i/>
          <w:lang w:eastAsia="ja-JP"/>
        </w:rPr>
        <w:t>RF-Parameters</w:t>
      </w:r>
      <w:r w:rsidRPr="00B820D0">
        <w:rPr>
          <w:rFonts w:eastAsia="Malgun Gothic"/>
          <w:lang w:eastAsia="ja-JP"/>
        </w:rPr>
        <w:t xml:space="preserve"> is used to convey RF-related capabilities for NR operation.</w:t>
      </w:r>
    </w:p>
    <w:p w14:paraId="03F9ADB2" w14:textId="77777777" w:rsidR="00B820D0" w:rsidRPr="00B820D0" w:rsidRDefault="00B820D0" w:rsidP="00B820D0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Malgun Gothic" w:hAnsi="Arial"/>
          <w:b/>
          <w:lang w:eastAsia="ja-JP"/>
        </w:rPr>
      </w:pPr>
      <w:r w:rsidRPr="00B820D0">
        <w:rPr>
          <w:rFonts w:ascii="Arial" w:eastAsia="Malgun Gothic" w:hAnsi="Arial"/>
          <w:b/>
          <w:i/>
          <w:lang w:eastAsia="ja-JP"/>
        </w:rPr>
        <w:t>RF-Parameters</w:t>
      </w:r>
      <w:r w:rsidRPr="00B820D0">
        <w:rPr>
          <w:rFonts w:ascii="Arial" w:eastAsia="Malgun Gothic" w:hAnsi="Arial"/>
          <w:b/>
          <w:lang w:eastAsia="ja-JP"/>
        </w:rPr>
        <w:t xml:space="preserve"> information element</w:t>
      </w:r>
    </w:p>
    <w:p w14:paraId="1C893BD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57C9671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ART</w:t>
      </w:r>
    </w:p>
    <w:p w14:paraId="6484E23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8E6C09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RF-Parameters ::=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777BA6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ListNR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BandNR,</w:t>
      </w:r>
    </w:p>
    <w:p w14:paraId="3735B3F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                BandCombinationList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45E25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            FreqBandList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084A9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4F2264C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815C7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            BandCombinationList-v154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C44AB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725B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D1A85E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D8F42B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            BandCombinationList-v155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BFF13A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3A2289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EFCF05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            BandCombinationList-v156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89E1E1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4F621F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181DBF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10                  BandCombinationList-v161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E1826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r16    BandCombinationListSidelinkEUTRA-NR-r16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548F2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r16     BandCombinationList-UplinkTxSwitch-r16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A05581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A111A5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D2B2C2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30                  BandCombinationList-v163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48C94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630  BandCombinationListSidelinkEUTRA-NR-v1630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5D7F3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30   BandCombinationList-UplinkTxSwitch-v163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E6D24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21CB69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295BAC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40                  BandCombinationList-v164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2B9B7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40   BandCombinationList-UplinkTxSwitch-v164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F90EE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1BCD35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4045EE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50                  BandCombinationList-v165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B9F43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50   BandCombinationList-UplinkTxSwitch-v165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6DB17E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E30FA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7F46A6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xtendedBand-n77-r16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6A2000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FE8D36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202163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70   BandCombinationList-UplinkTxSwitch-v167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1B1DF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]],</w:t>
      </w:r>
    </w:p>
    <w:p w14:paraId="2C5A3CD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CDDCEE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80                  BandCombinationList-v168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457BEA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53ABA4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9082D6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90                  BandCombinationList-v169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C371F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90   BandCombinationList-UplinkTxSwitch-v169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F7A92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D21459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07868F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00                  BandCombinationList-v170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5F5F6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00   BandCombinationList-UplinkTxSwitch-v170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DD1CC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14A52D0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1FBC096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710  BandCombinationListSidelinkEUTRA-NR-v1710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C19B4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idelinkRequested-r17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6F752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xtendedBand-n77-2-r17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EDF1A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E5D162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42862C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20                  BandCombinationList-v172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6299D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20   BandCombinationList-UplinkTxSwitch-v172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DB4279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35EBF7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4E31CC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30                  BandCombinationList-v173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D2F5A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30   BandCombinationList-UplinkTxSwitch-v173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25C8F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v1730 BandCombinationListSL-Discovery-r17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9BEE1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v1730 BandCombinationListSL-Discovery-r17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809EF4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02E3BF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8BFF25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40                  BandCombinationList-v174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BFB0B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40   BandCombinationList-UplinkTxSwitch-v174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2EB4B8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7BD34D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0A1CC6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60                  BandCombinationList-v176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2AE47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60   BandCombinationList-UplinkTxSwitch-v176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8B24F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4715BDA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19397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ABF1C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A2BAB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RF-Parameters-v15g0 ::=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DE1E29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g0        BandCombinationList-v15g0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DBE61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BB89A4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40370F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RF-Parameters-v16a0 ::=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312293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a0                 BandCombinationList-v16a0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C33F1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a0  BandCombinationList-UplinkTxSwitch-v16a0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589D7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59EA47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218643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RF-Parameters-v16c0 ::=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CC8620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upportedBandListNR-v16c0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BandNR-v16c0</w:t>
      </w:r>
    </w:p>
    <w:p w14:paraId="2E6653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6A52B9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859FC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BandNR ::=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64FC5C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andNR                              FreqBandIndicatorNR,</w:t>
      </w:r>
    </w:p>
    <w:p w14:paraId="3D62278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odifiedMPR-Behaviour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93122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imo-ParametersPerBand              MIMO-ParametersPerBand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2D21A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xtendedCP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713E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ultipleTCI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64EF5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wp-WithoutRestriction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3E351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wp-SameNumerology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upto2, upto4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88A44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wp-DiffNumerology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upto4}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14071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-SameSCS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611DD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dsch-256QAM-FR2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C310E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sch-256QAM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6B7C0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e-PowerClass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pc1, pc2, pc3, pc4}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81EEC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rateMatchingLTE-CRS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B2717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DL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AB8669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F43BA0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450B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C47C2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DCE7D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0B7425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17869D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80D7A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DD581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68935F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E7DC6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UL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1FF6AE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EB51A0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B5416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9B271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36B3C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049BDC1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A584A4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268EC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A3FAA2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57706A4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AAB94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4693BB0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C7BDA2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2-FR1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60, n70, n80, n90, n100}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66C203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D1CE45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870382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cch-SpatialRelInfoMAC-CE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269DD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owerBoosting-pi2BPSK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880FB3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732783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63A02B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UplinkDutyCycle-FR2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5, n20, n25, n30, n40, n50, n60, n70, n80, n90, n100}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87C7B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605235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E29065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DL-v1590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E3F8C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CB388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44EEF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900B4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50CF68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},</w:t>
      </w:r>
    </w:p>
    <w:p w14:paraId="7D59CC0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8F499C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BC6FE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A1D366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1DBCC63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0CF9A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UL-v1590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2D36FE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479267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C5A7D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C55A5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92855D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B72BBF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BA2449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2EBF8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769A5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700C2F4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E7ECD0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18C405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C8DF9D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symmetricBandwidthCombinationSet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..32))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B58C1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8CC002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2FDCF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0: NR-unlicensed</w:t>
      </w:r>
    </w:p>
    <w:p w14:paraId="483D046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sharedSpectrumChAccessParamsPerBand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SharedSpectrumChAccessParamsPerBand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67DE323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1-7b: Independent cancellation of the overlapping PUSCHs in an intra-band UL CA</w:t>
      </w:r>
    </w:p>
    <w:p w14:paraId="52384EA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cancelOverlappingPUSCH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552F2A9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4-1: Multiple LTE-CRS rate matching patterns</w:t>
      </w:r>
    </w:p>
    <w:p w14:paraId="0D83058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multipleRateMatchingEUTRA-CR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14:paraId="7678F2B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maxNumberPattern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(2..6),</w:t>
      </w:r>
    </w:p>
    <w:p w14:paraId="190490C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maxNumberNon-OverlapPattern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(1..3)</w:t>
      </w:r>
    </w:p>
    <w:p w14:paraId="5F32052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}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1CFD204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4-1a: Two LTE-CRS overlapping rate matching patterns within a part of NR carrier using 15 kHz overlapping with a LTE carrier</w:t>
      </w:r>
    </w:p>
    <w:p w14:paraId="35CC45F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overlapRateMatchingEUTRA-CR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78A41BF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4-2: PDSCH Type B mapping of length 9 and 10 OFDM symbols</w:t>
      </w:r>
    </w:p>
    <w:p w14:paraId="4AD0F43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pdsch-MappingTypeB-Alt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4D36ECE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4-3: One slot periodic TRS configuration for FR1</w:t>
      </w:r>
    </w:p>
    <w:p w14:paraId="4F2C2A5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oneSlotPeriodicTR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Yu Mincho" w:hAnsi="Courier New"/>
          <w:noProof/>
          <w:sz w:val="16"/>
          <w:lang w:eastAsia="en-GB"/>
        </w:rPr>
        <w:t xml:space="preserve"> {supported}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6C61618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olpc-SRS-Pos-r16                    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OLPC-SRS-Pos-r16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Yu Mincho" w:hAnsi="Courier New"/>
          <w:noProof/>
          <w:sz w:val="16"/>
          <w:lang w:eastAsia="en-GB"/>
        </w:rPr>
        <w:t>,</w:t>
      </w:r>
    </w:p>
    <w:p w14:paraId="6EE7B05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-r16             SpatialRelationsSRS-Pos-r16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65D9B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imulSRS-MIMO-TransWithinBand-r16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5D498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-DL-IAB-r16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CDA549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EEB5C6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449C7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33017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CCBADE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CDAA2C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AA3608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8BA98F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98A527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0A8A247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A62B3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-UL-IAB-r16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1D4E77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BFF40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    scs-15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0194C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B6314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58E0CA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5870BB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8D8A6F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8B5DB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F97814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7247A9C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48420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rasterShift7dot5-IAB-r16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19FC8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e-PowerClass-v1610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pc1dot5}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FAB0A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dHandover-r16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579AB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dHandoverFailure-r16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D6F9C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dHandoverTwoTriggerEvents-r16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383F7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dPSCellChange-r16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E6ECA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dPSCellChangeTwoTriggerEvents-r16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10ABC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pr-PowerBoost-FR2-r16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9A43E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2B327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: Multiple active configured grant configurations for a BWP of a serving cell</w:t>
      </w:r>
    </w:p>
    <w:p w14:paraId="363B87E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ctiveConfiguredGrant-r16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4DA454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4, n8, n12},</w:t>
      </w:r>
    </w:p>
    <w:p w14:paraId="64A04E6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74ED3D5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57A7C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a: Joint release in a DCI for two or more configured grant Type 2 configurations for a given BWP of a serving cell</w:t>
      </w:r>
    </w:p>
    <w:p w14:paraId="59CC16F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jointReleaseConfiguredGrantType2-r16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9AF3B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: Multiple SPS configurations</w:t>
      </w:r>
    </w:p>
    <w:p w14:paraId="2484FE2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ps-r16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D1751B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..8),</w:t>
      </w:r>
    </w:p>
    <w:p w14:paraId="22A5FB9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54B1DF9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DAA65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a: Joint release in a DCI for two or more SPS configurations for a given BWP of a serving cell</w:t>
      </w:r>
    </w:p>
    <w:p w14:paraId="4D2C9B0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jointReleaseSPS-r16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43DDD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13-19: Simultaneous positioning SRS and MIMO SRS transmission within a band across multiple CCs</w:t>
      </w:r>
    </w:p>
    <w:p w14:paraId="1DA3595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imulSRS-TransWithinBand-r16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A6B08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rs-AdditionalBandwidth-r16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trs-AddBW-Set1, trs-AddBW-Set2}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CEE9A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handoverIntraF-IAB-r16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E7B2B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2C0161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E1C0A4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a: Simultaneous transmission of SRS for antenna switching and SRS for CB/NCB /BM for intra-band UL CA</w:t>
      </w:r>
    </w:p>
    <w:p w14:paraId="44C3402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c: Simultaneous transmission of SRS for antenna switching and SRS for antenna switching for intra-band UL CA</w:t>
      </w:r>
    </w:p>
    <w:p w14:paraId="1180E37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imulTX-SRS-AntSwitchingIntraBandUL-CA-r16  SimulSRS-ForAntennaSwitching-r16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A3617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color w:val="808080"/>
          <w:sz w:val="16"/>
          <w:lang w:eastAsia="en-GB"/>
        </w:rPr>
        <w:t>-- R1 10: NR-unlicensed</w:t>
      </w:r>
    </w:p>
    <w:p w14:paraId="4EDFCBA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sharedSpectrumChAccessParamsPerBand-v1630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B820D0">
        <w:rPr>
          <w:rFonts w:ascii="Courier New" w:eastAsia="Yu Mincho" w:hAnsi="Courier New"/>
          <w:noProof/>
          <w:sz w:val="16"/>
          <w:lang w:eastAsia="en-GB"/>
        </w:rPr>
        <w:t>SharedSpectrumChAccessParamsPerBand-v1630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B820D0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14:paraId="7A94BE4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7557A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552C51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handoverUTRA-FDD-r16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5F8C5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7-4: Report the shorter transient capability supported by the UE: 2, 4 or 7us</w:t>
      </w:r>
    </w:p>
    <w:p w14:paraId="7398046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nhancedUL-TransientPeriod-r16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us2, us4, us7}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ECD31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640 SharedSpectrumChAccessParamsPerBand-v164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6B92F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2F1031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311482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ype1-PUSCH-RepetitionMultiSlots-v165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0ABB9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ype2-PUSCH-RepetitionMultiSlots-v165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CC6AF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usch-RepetitionMultiSlots-v1650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31A73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figuredUL-GrantType1-v1650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E9602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onfiguredUL-GrantType2-v1650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1B347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650 SharedSpectrumChAccessParamsPerBand-v165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1B8100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D4B6D8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1B69CF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Configured-v1660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B1231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Dynamic-v1660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79BF2C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4BC734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C9E9E1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1dot5-MPE-FR1-r16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0, n15, n20, n25, n30, n40, n50, n60, n70, n80, n90, n100}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22CC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xDiversity-r16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F9873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8C48FE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7D0C1B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: Support of 1024QAM for PDSCH for FR1</w:t>
      </w:r>
    </w:p>
    <w:p w14:paraId="7EA489E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dsch-1024QAM-FR1-r17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4B6FD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1 support of FR2 HST operation</w:t>
      </w:r>
    </w:p>
    <w:p w14:paraId="2E0F180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e-PowerClass-v1700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pc5, pc6, pc7}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19748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4: NR extension to 71GHz (FR2-2)</w:t>
      </w:r>
    </w:p>
    <w:p w14:paraId="2F970F9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fr2-2-AccessParamsPerBand-r17             FR2-2-AccessParamsPerBand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3D08F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rlm-Relaxation-r17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8CC22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fd-Relaxation-r17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01C37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g-SDT-r17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B3750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locationBasedCondHandover-r17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9D897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imeBasedCondHandover-r17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AFD16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ventA4BasedCondHandover-r17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02471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n-InitiatedCondPSCellChangeNRDC-r17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6D5CC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n-InitiatedCondPSCellChangeNRDC-r17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8CECA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a: PDCCH skipping</w:t>
      </w:r>
    </w:p>
    <w:p w14:paraId="18606D0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dcch-SkippingWithoutSSSG-r17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43B12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b: 2 search space sets group switching</w:t>
      </w:r>
    </w:p>
    <w:p w14:paraId="2DEF4E6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ssg-Switching-1BitInd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9F923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c: 3 search space sets group switching</w:t>
      </w:r>
    </w:p>
    <w:p w14:paraId="14B94F2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ssg-Switching-2BitInd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1E58B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d: 2 search space sets group switching with PDCCH skipping</w:t>
      </w:r>
    </w:p>
    <w:p w14:paraId="3B3E649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dcch-SkippingWithSSSG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A67F6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e: Support Search space set group switching capability 2 for FR1</w:t>
      </w:r>
    </w:p>
    <w:p w14:paraId="0571636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earchSpaceSetGrp-switchCap2-r17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FE9AD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: Uplink Time and Frequency pre-compensation and timing relationship enhancements</w:t>
      </w:r>
    </w:p>
    <w:p w14:paraId="6786133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plinkPreCompensation-r17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9B6C1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4: UE reporting of information related to TA pre-compensation</w:t>
      </w:r>
    </w:p>
    <w:p w14:paraId="6E8F4D2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plink-TA-Reporting-r17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90C3D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5: Increasing the number of HARQ processes</w:t>
      </w:r>
    </w:p>
    <w:p w14:paraId="6EB5D8C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-HARQ-ProcessNumber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u16d32, u32d16, u32d32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49798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: Type-2 HARQ codebook enhancement</w:t>
      </w:r>
    </w:p>
    <w:p w14:paraId="0AC7C4A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ype2-HARQ-Codebook-r17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CFEC4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a: Type-1 HARQ codebook enhancement</w:t>
      </w:r>
    </w:p>
    <w:p w14:paraId="3FA7F65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ype1-HARQ-Codebook-r17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A281A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b: Type-3 HARQ codebook enhancement</w:t>
      </w:r>
    </w:p>
    <w:p w14:paraId="5A54F54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ype3-HARQ-Codebook-r17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5195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9: UE-specific K_offset</w:t>
      </w:r>
    </w:p>
    <w:p w14:paraId="3CE8109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e-specific-K-Offset-r17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D1960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f: Multiple PDSCH scheduling by single DCI for 120kHz in FR2-1</w:t>
      </w:r>
    </w:p>
    <w:p w14:paraId="5C743E5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ultiPDSCH-SingleDCI-FR2-1-SCS-120kHz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8950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g: Multiple PUSCH scheduling by single DCI for 120kHz in FR2-1</w:t>
      </w:r>
    </w:p>
    <w:p w14:paraId="18EB9CD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ultiPUSCH-SingleDCI-FR2-1-SCS-120kHz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ED65F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4: Parallel PRS measurements in RRC_INACTIVE state, FR1/FR2 diff</w:t>
      </w:r>
    </w:p>
    <w:p w14:paraId="2B6C5CA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arallelPRS-MeasRRC-Inactive-r17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2AB8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-2: Support of UE-TxTEGs for UL TDOA</w:t>
      </w:r>
    </w:p>
    <w:p w14:paraId="3CFE67E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nr-UE-TxTEG-ID-MaxSupport-r17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3, n4, n6, n8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E5E8B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7: PRS processing in RRC_INACTIVE</w:t>
      </w:r>
    </w:p>
    <w:p w14:paraId="3D1D3A0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ProcessingRRC-Inactive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47E2F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2: DL PRS measurement outside MG and in a PRS processing window</w:t>
      </w:r>
    </w:p>
    <w:p w14:paraId="51DA7E4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A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2A9F1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B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260B8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2-r17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94E92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: Positioning SRS transmission in RRC_INACTIVE state for initial UL BWP</w:t>
      </w:r>
    </w:p>
    <w:p w14:paraId="0DC2209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rs-AllPosResourcesRRC-Inactive-r17       SRS-AllPosResourcesRRC-Inactive-r17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681D8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6: OLPC for positioning SRS in RRC_INACTIVE state - gNB</w:t>
      </w:r>
    </w:p>
    <w:p w14:paraId="1441055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olpc-SRS-PosRRC-Inactive-r17              OLPC-SRS-Pos-r16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76402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9: Spatial relation for positioning SRS in RRC_INACTIVE state - gNB</w:t>
      </w:r>
    </w:p>
    <w:p w14:paraId="5C8813C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RRC-Inactive-r17   SpatialRelationsSRS-Pos-r16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6C6E1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1: Increased maximum number of PUSCH Type A repetitions</w:t>
      </w:r>
    </w:p>
    <w:p w14:paraId="39C7972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PUSCH-TypeA-Repetition-r17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FDD11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2: PUSCH Type A repetitions based on available slots</w:t>
      </w:r>
    </w:p>
    <w:p w14:paraId="7C4B1B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schTypeA-RepetitionsAvailSlot-r17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7457A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: TB processing over multi-slot PUSCH</w:t>
      </w:r>
    </w:p>
    <w:p w14:paraId="5253D02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b-ProcessingMultiSlotPUSCH-r17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6629C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a: Repetition of TB processing over multi-slot PUSCH</w:t>
      </w:r>
    </w:p>
    <w:p w14:paraId="0E5CE86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b-ProcessingRepMultiSlotPUSCH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4C3A5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: The maximum duration for DM-RS bundling</w:t>
      </w:r>
    </w:p>
    <w:p w14:paraId="1066F8A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DurationDMRS-Bundling-r17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95E828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dd-r17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4, n8, n16, n32}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C236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tdd-r17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2, n4, n8, n16}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B88F8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67BBA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6: Repetition of PUSCH transmission scheduled by RAR UL grant and DCI format 0_0 with CRC scrambled by TC-RNTI</w:t>
      </w:r>
    </w:p>
    <w:p w14:paraId="1796248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sch-RepetitionMsg3-r17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03E7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710 SharedSpectrumChAccessParamsPerBand-v1710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C2897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2: Parallel measurements on cells belonging to a different NGSO satellite than a serving satellite without scheduling restrictions</w:t>
      </w:r>
    </w:p>
    <w:p w14:paraId="581FEA8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on normal operations with the serving cell</w:t>
      </w:r>
    </w:p>
    <w:p w14:paraId="5B7415A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arallelMeasurementWithoutRestriction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6F89C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5: Parallel measurements on multiple NGSO satellites within a SMTC</w:t>
      </w:r>
    </w:p>
    <w:p w14:paraId="45045BA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-NGSO-SatellitesWithinOneSMTC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3, n4}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3DB5E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0: K1 range extension</w:t>
      </w:r>
    </w:p>
    <w:p w14:paraId="0178C97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k1-RangeExtension-r17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D4E26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1: Aperiodic CSI-RS for tracking for fast SCell activation</w:t>
      </w:r>
    </w:p>
    <w:p w14:paraId="2EFF121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periodicCSI-RS-FastScellActivation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A64EA7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PerCC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8, n16, n32, n48, n64, n128, n255},</w:t>
      </w:r>
    </w:p>
    <w:p w14:paraId="5C8274C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AcrossCCs-r17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8, n16, n32, n64, n128, n256, n512, n1024}</w:t>
      </w:r>
    </w:p>
    <w:p w14:paraId="13C6232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3FB49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2: Aperiodic CSI-RS bandwidth for tracking for fast SCell activation for 10MHz UE channel bandwidth</w:t>
      </w:r>
    </w:p>
    <w:p w14:paraId="2E00A0E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periodicCSI-RS-AdditionalBandwidth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addBW-Set1, addBW-Set2}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29D51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1a: RRC-configured DL BWP without CD-SSB or NCD-SSB</w:t>
      </w:r>
    </w:p>
    <w:p w14:paraId="04E1F53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bwp-WithoutCD-SSB-OrNCD-SSB-RedCap-r17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89B2A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3: Half-duplex FDD operation type A for RedCap UE</w:t>
      </w:r>
    </w:p>
    <w:p w14:paraId="1C97587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halfDuplexFDD-TypeA-RedCap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29455C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b: Positioning SRS transmission in RRC_INACTIVE state configured outside initial UL BWP</w:t>
      </w:r>
    </w:p>
    <w:p w14:paraId="4B56D7D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osSRS-RRC-Inactive-OutsideInitialUL-BWP-r17 PosSRS-RRC-Inactive-OutsideInitialUL-BWP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A3A2B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3 UE support of CBW for 480kHz SCS</w:t>
      </w:r>
    </w:p>
    <w:p w14:paraId="69A6C64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DL-SCS-480kHz-FR2-2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11BD0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UL-SCS-480kHz-FR2-2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8CAB1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4 UE support of CBW for 960kHz SCS</w:t>
      </w:r>
    </w:p>
    <w:p w14:paraId="348BDE5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DL-SCS-960kHz-FR2-2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DD21F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UL-SCS-960kHz-FR2-2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6CFE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1 UL gap for Tx power management</w:t>
      </w:r>
    </w:p>
    <w:p w14:paraId="0A73667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l-GapFR2-r17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2E32A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4: One-shot HARQ ACK feedback triggered by DCI format 1_2</w:t>
      </w:r>
    </w:p>
    <w:p w14:paraId="6F5AFC1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TriggeredByDCI-1-2-r17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854DF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5: PHY priority handling for one-shot HARQ ACK feedback</w:t>
      </w:r>
    </w:p>
    <w:p w14:paraId="650C569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Phy-Priority-r17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62CD9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6: Enhanced type 3 HARQ-ACK codebook feedback</w:t>
      </w:r>
    </w:p>
    <w:p w14:paraId="5A76524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enhancedType3-HARQ-CodebookFeedback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3E622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enhancedType3-HARQ-Codebooks-r17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4, n8},</w:t>
      </w:r>
    </w:p>
    <w:p w14:paraId="5C474FA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NumberPUCCH-Transmissions-r17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7}</w:t>
      </w:r>
    </w:p>
    <w:p w14:paraId="36C76DF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D294B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7: Triggered HARQ-ACK codebook re-transmission</w:t>
      </w:r>
    </w:p>
    <w:p w14:paraId="789F1CB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riggeredHARQ-CodebookRetx-r17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B1DB78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inHARQ-Retx-Offset-r17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-7, n-5, n-3, n-1, n1},</w:t>
      </w:r>
    </w:p>
    <w:p w14:paraId="0E178E0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HARQ-Retx-Offset-r17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4, n6, n8, n10, n12, n14, n16, n18, n20, n22, n24}</w:t>
      </w:r>
    </w:p>
    <w:p w14:paraId="38B0EC1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65E6C7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F734AC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50957D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2 support of one shot large UL timing adjustment</w:t>
      </w:r>
    </w:p>
    <w:p w14:paraId="727BA3E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ue-OneShotUL-TimingAdj-r17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4AC13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: Repetitions for PUCCH format 0, and 2 over multiple slots with K = 2, 4, 8</w:t>
      </w:r>
    </w:p>
    <w:p w14:paraId="2AE3F43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cch-Repetition-F0-2-r17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1BA3A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1a: 4-bits subband CQI for NTN and unlicensed</w:t>
      </w:r>
    </w:p>
    <w:p w14:paraId="6D627C8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qi-4-BitsSubbandNTN-SharedSpectrumChAccess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4F799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6: HARQ-ACK with different priorities multiplexing on a PUCCH/PUSCH</w:t>
      </w:r>
    </w:p>
    <w:p w14:paraId="61F790B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ux-HARQ-ACK-DiffPriorities-r17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77524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0a: Propagation delay compensation based on legacy TA procedure for NTN and unlicensed</w:t>
      </w:r>
    </w:p>
    <w:p w14:paraId="099C8EE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a-BasedPDC-NTN-SharedSpectrumChAccess-r17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62288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b: DCI-based enabling/disabling ACK/NACK-based feedback for dynamic scheduling for multicast</w:t>
      </w:r>
    </w:p>
    <w:p w14:paraId="05E282D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MulticastWithDCI-Enabler-r17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C1F66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e: Multiple G-RNTIs for group-common PDSCHs</w:t>
      </w:r>
    </w:p>
    <w:p w14:paraId="7515A84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G-RNTI-r17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E578B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f: Dynamic multicast with DCI format 4_2</w:t>
      </w:r>
    </w:p>
    <w:p w14:paraId="3055FFD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ynamicMulticastDCI-Format4-2-r17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44CDB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i: Supported maximal modulation order for multicast PDSCH</w:t>
      </w:r>
    </w:p>
    <w:p w14:paraId="6095EEC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ModulationOrderForMulticast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2F632C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1-r17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qam256, qam1024},</w:t>
      </w:r>
    </w:p>
    <w:p w14:paraId="6A06675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fr2-r17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qam64, qam256}</w:t>
      </w:r>
    </w:p>
    <w:p w14:paraId="12B6474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DA034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: Dynamic Slot-level repetition for group-common PDSCH for TN and licensed</w:t>
      </w:r>
    </w:p>
    <w:p w14:paraId="47BC9E5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TN-NonSharedSpectrumChAccess-r17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148BC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a: Dynamic Slot-level repetition for group-common PDSCH for NTN and unlicensed</w:t>
      </w:r>
    </w:p>
    <w:p w14:paraId="71437FB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NTN-SharedSpectrumChAccess-r17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87D70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-1: DCI-based enabling/disabling NACK-only based feedback for dynamic scheduling for multicast</w:t>
      </w:r>
    </w:p>
    <w:p w14:paraId="0750833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MulticastWithDCI-Enabler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C6380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b: DCI-based enabling/disabling ACK/NACK-based feedback for dynamic scheduling for multicast</w:t>
      </w:r>
    </w:p>
    <w:p w14:paraId="6D616CF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SPS-MulticastWithDCI-Enabler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9D3D0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h: Multiple G-CS-RNTIs for SPS group-common PDSCHs</w:t>
      </w:r>
    </w:p>
    <w:p w14:paraId="243C245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G-CS-RNTI-r17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4A164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0: Support group-common PDSCH RE-level rate matching for multicast</w:t>
      </w:r>
    </w:p>
    <w:p w14:paraId="5F45C6B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re-LevelRateMatchingForMulticast-r17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E505F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a: Support of 1024QAM for PDSCH with maximum 2 MIMO layers for FR1</w:t>
      </w:r>
    </w:p>
    <w:p w14:paraId="7721AF8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dsch-1024QAM-2MIMO-FR1-r17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5720E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3 PRS measurement without MG</w:t>
      </w:r>
    </w:p>
    <w:p w14:paraId="439763D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MeasurementWithoutMG-r17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cpLength, quarterSymbol, halfSymbol, halfSlot}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DE01F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7: The number of target LEO satellites the UE can monitor per carrier</w:t>
      </w:r>
    </w:p>
    <w:p w14:paraId="5CFEA99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Number-LEO-SatellitesPerCarrier-r17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3..4)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BDC50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3 DL PRS Processing Capability outside MG - buffering capability</w:t>
      </w:r>
    </w:p>
    <w:p w14:paraId="7B3D557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s-ProcessingCapabilityOutsideMGinPPW-r17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(1..3))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PRS-ProcessingCapabilityOutsideMGinPPWperType-r17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04BCF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a: Positioning SRS transmission in RRC_INACTIVE state for initial UL BWP with semi-persistent SRS</w:t>
      </w:r>
    </w:p>
    <w:p w14:paraId="7FD1A6E4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rs-SemiPersistent-PosResourcesRRC-Inactive-r17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8FC795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-r17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4, n8, n16, n32, n64},</w:t>
      </w:r>
    </w:p>
    <w:p w14:paraId="78C7792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PerSlot-r17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8, n10, n12, n14}</w:t>
      </w:r>
    </w:p>
    <w:p w14:paraId="177F039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B9839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2: UE support of CBW for 120kHz SCS</w:t>
      </w:r>
    </w:p>
    <w:p w14:paraId="2DFAC3A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DL-SCS-120kHz-FR2-2-r17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30985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channelBWs-UL-SCS-120kHz-FR2-2-r17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50FDB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D21896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AA20CC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a: DM-RS bundling for PUSCH repetition type A</w:t>
      </w:r>
    </w:p>
    <w:p w14:paraId="05D1745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A-r17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68974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b: DM-RS bundling for PUSCH repetition type B</w:t>
      </w:r>
    </w:p>
    <w:p w14:paraId="7A8053A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B-r17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17591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c: DM-RS bundling for TB processing over multi-slot PUSCH</w:t>
      </w:r>
    </w:p>
    <w:p w14:paraId="22C0714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PUSCH-multiSlot-r17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C6D96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d: DMRS bundling for PUCCH repetitions</w:t>
      </w:r>
    </w:p>
    <w:p w14:paraId="268E529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PUCCH-Rep-r17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03BB2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e: Enhanced inter-slot frequency hopping with inter-slot bundling for PUSCH</w:t>
      </w:r>
    </w:p>
    <w:p w14:paraId="532FC5D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interSlotFreqHopInterSlotBundlingPUSCH-r17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C6DBC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f: Enhanced inter-slot frequency hopping for PUCCH repetitions with DMRS bundling</w:t>
      </w:r>
    </w:p>
    <w:p w14:paraId="69E9F3A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interSlotFreqHopPUCCH-r17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35147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g: Restart DM-RS bundling</w:t>
      </w:r>
    </w:p>
    <w:p w14:paraId="425F58B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Restart-r17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EDC7BB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h: DM-RS bundling for non-back-to-back transmission</w:t>
      </w:r>
    </w:p>
    <w:p w14:paraId="4B82FDA3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dmrs-BundlingNonBackToBackTX-r17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B492E1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17A9E1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810DCB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e: Dynamic Slot-level repetition for SPS group-common PDSCH for multicast</w:t>
      </w:r>
    </w:p>
    <w:p w14:paraId="59EFF69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axDynamicSlotRepetitionForSPS-Multicast-r17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D44C88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g: DCI-based enabling/disabling NACK-only based feedback for SPS group-common PDSCH for multicast</w:t>
      </w:r>
    </w:p>
    <w:p w14:paraId="1C88EE6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SPS-MulticastWithDCI-Enabler-r17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2E959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i: Multicast SPS scheduling with DCI format 4_2</w:t>
      </w:r>
    </w:p>
    <w:p w14:paraId="322DE08E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ps-MulticastDCI-Format4-2-r17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0C767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2: Multiple SPS group-common PDSCH configuration on PCell</w:t>
      </w:r>
    </w:p>
    <w:p w14:paraId="6A2A5726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sps-MulticastMultiConfig-r17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(1..8)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5E406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: DL priority indication for multicast in DCI</w:t>
      </w:r>
    </w:p>
    <w:p w14:paraId="3BDA2D20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riorityIndicatorInDCI-Multicast-r17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01FFF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a: DL priority configuration for SPS multicast</w:t>
      </w:r>
    </w:p>
    <w:p w14:paraId="33C56A5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riorityIndicatorInDCI-SPS-Multicast-r17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8C791F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2: Two HARQ-ACK codebooks simultaneously constructed for supporting HARQ-ACK codebooks with different priorities</w:t>
      </w:r>
    </w:p>
    <w:p w14:paraId="230F6FF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for unicast and multicast at a UE</w:t>
      </w:r>
    </w:p>
    <w:p w14:paraId="2247C23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twoHARQ-ACK-CodebookForUnicastAndMulticast-r17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F3274D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3: More than one PUCCH for HARQ-ACK transmission for multicast or for unicast and multicast within a slot</w:t>
      </w:r>
    </w:p>
    <w:p w14:paraId="4C3794F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multiPUCCH-HARQ-ACK-ForMulticastUnicast-r17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5A48A2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9: Supporting unicast PDCCH to release SPS group-common PDSCH</w:t>
      </w:r>
    </w:p>
    <w:p w14:paraId="21A1293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releaseSPS-MulticastWithCS-RNTI-r17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660241" w14:textId="5B56D3D2" w:rsidR="003C7A5A" w:rsidRPr="00CD59B2" w:rsidRDefault="00B820D0" w:rsidP="003C7A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" w:author="NR_NTN_enh-Core" w:date="2023-11-23T00:47:00Z"/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6" w:author="NR_NTN_enh-Core" w:date="2023-11-23T00:47:00Z">
        <w:r w:rsidR="003C7A5A">
          <w:rPr>
            <w:rFonts w:ascii="Courier New" w:hAnsi="Courier New"/>
            <w:noProof/>
            <w:sz w:val="16"/>
            <w:lang w:eastAsia="en-GB"/>
          </w:rPr>
          <w:t>,</w:t>
        </w:r>
      </w:ins>
    </w:p>
    <w:p w14:paraId="2B717438" w14:textId="77777777" w:rsidR="003C7A5A" w:rsidRDefault="003C7A5A" w:rsidP="009C64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" w:author="NR_NTN_enh-Core" w:date="2023-11-23T00:47:00Z"/>
          <w:rFonts w:ascii="Courier New" w:hAnsi="Courier New"/>
          <w:noProof/>
          <w:sz w:val="16"/>
          <w:lang w:eastAsia="en-GB"/>
        </w:rPr>
      </w:pPr>
      <w:ins w:id="8" w:author="NR_NTN_enh-Core" w:date="2023-11-23T00:47:00Z">
        <w:r>
          <w:rPr>
            <w:rFonts w:ascii="Courier New" w:hAnsi="Courier New"/>
            <w:noProof/>
            <w:sz w:val="16"/>
            <w:lang w:eastAsia="en-GB"/>
          </w:rPr>
          <w:t xml:space="preserve">    [[</w:t>
        </w:r>
      </w:ins>
    </w:p>
    <w:p w14:paraId="3A8464E1" w14:textId="0CDC3C15" w:rsidR="003C7A5A" w:rsidRPr="003C7A5A" w:rsidRDefault="003C7A5A" w:rsidP="003C7A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" w:author="NR_NTN_enh-Core" w:date="2023-11-23T00:47:00Z"/>
          <w:rFonts w:ascii="Courier New" w:hAnsi="Courier New"/>
          <w:noProof/>
          <w:sz w:val="16"/>
          <w:lang w:eastAsia="en-GB"/>
        </w:rPr>
      </w:pPr>
      <w:ins w:id="10" w:author="NR_NTN_enh-Core" w:date="2023-11-23T00:47:00Z">
        <w:r>
          <w:rPr>
            <w:rFonts w:ascii="Courier New" w:hAnsi="Courier New"/>
            <w:noProof/>
            <w:sz w:val="16"/>
            <w:lang w:eastAsia="en-GB"/>
          </w:rPr>
          <w:t xml:space="preserve">    rachLessHandoverNTN-r18                                         </w:t>
        </w:r>
        <w:r>
          <w:rPr>
            <w:rFonts w:ascii="Courier New" w:hAnsi="Courier New"/>
            <w:noProof/>
            <w:color w:val="993366"/>
            <w:sz w:val="16"/>
            <w:lang w:eastAsia="en-GB"/>
          </w:rPr>
          <w:t>ENUMERATED</w:t>
        </w:r>
        <w:r>
          <w:rPr>
            <w:rFonts w:ascii="Courier New" w:hAnsi="Courier New"/>
            <w:noProof/>
            <w:sz w:val="16"/>
            <w:lang w:eastAsia="en-GB"/>
          </w:rPr>
          <w:t xml:space="preserve"> {supported}                                     </w:t>
        </w:r>
        <w:r>
          <w:rPr>
            <w:rFonts w:ascii="Courier New" w:hAnsi="Courier New"/>
            <w:noProof/>
            <w:color w:val="993366"/>
            <w:sz w:val="16"/>
            <w:lang w:eastAsia="en-GB"/>
          </w:rPr>
          <w:t>OPTIONAL</w:t>
        </w:r>
        <w:r w:rsidRPr="003C7A5A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041EF218" w14:textId="77777777" w:rsidR="003C7A5A" w:rsidRDefault="003C7A5A" w:rsidP="003C7A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" w:author="NR_NTN_enh-Core" w:date="2023-11-23T00:47:00Z"/>
          <w:rFonts w:ascii="Courier New" w:hAnsi="Courier New"/>
          <w:noProof/>
          <w:sz w:val="16"/>
          <w:lang w:eastAsia="en-GB"/>
        </w:rPr>
      </w:pPr>
      <w:ins w:id="12" w:author="NR_NTN_enh-Core" w:date="2023-11-23T00:47:00Z">
        <w:r w:rsidRPr="003C7A5A">
          <w:rPr>
            <w:rFonts w:ascii="Courier New" w:hAnsi="Courier New"/>
            <w:noProof/>
            <w:sz w:val="16"/>
            <w:lang w:eastAsia="en-GB"/>
          </w:rPr>
          <w:t xml:space="preserve">    </w:t>
        </w:r>
        <w:r w:rsidRPr="003C7A5A">
          <w:rPr>
            <w:rFonts w:ascii="Courier New" w:eastAsia="Times New Roman" w:hAnsi="Courier New"/>
            <w:noProof/>
            <w:sz w:val="16"/>
            <w:lang w:eastAsia="en-GB"/>
          </w:rPr>
          <w:t>locationBasedCondHandoverEMC-r18</w:t>
        </w:r>
        <w:r w:rsidRPr="003C7A5A">
          <w:rPr>
            <w:rFonts w:ascii="Courier New" w:hAnsi="Courier New"/>
            <w:noProof/>
            <w:sz w:val="16"/>
            <w:lang w:eastAsia="en-GB"/>
          </w:rPr>
          <w:t xml:space="preserve">                                </w:t>
        </w:r>
        <w:r w:rsidRPr="00B820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B820D0">
          <w:rPr>
            <w:rFonts w:ascii="Courier New" w:eastAsia="Times New Roman" w:hAnsi="Courier New"/>
            <w:noProof/>
            <w:sz w:val="16"/>
            <w:lang w:eastAsia="en-GB"/>
          </w:rPr>
          <w:t xml:space="preserve"> {supported}                                     </w:t>
        </w:r>
        <w:r w:rsidRPr="00B820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323A3AD7" w14:textId="77777777" w:rsidR="003C7A5A" w:rsidRPr="00B820D0" w:rsidRDefault="003C7A5A" w:rsidP="003C7A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" w:author="NR_NTN_enh-Core" w:date="2023-11-23T00:47:00Z"/>
          <w:rFonts w:ascii="Courier New" w:eastAsia="Times New Roman" w:hAnsi="Courier New"/>
          <w:noProof/>
          <w:sz w:val="16"/>
          <w:lang w:eastAsia="en-GB"/>
        </w:rPr>
      </w:pPr>
      <w:ins w:id="14" w:author="NR_NTN_enh-Core" w:date="2023-11-23T00:47:00Z">
        <w:r w:rsidRPr="00B820D0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>
          <w:rPr>
            <w:rFonts w:ascii="Courier New" w:hAnsi="Courier New"/>
            <w:noProof/>
            <w:sz w:val="16"/>
            <w:lang w:eastAsia="en-GB"/>
          </w:rPr>
          <w:t>]]</w:t>
        </w:r>
      </w:ins>
    </w:p>
    <w:p w14:paraId="3844ED10" w14:textId="7EF025D0" w:rsidR="00C12C2E" w:rsidRPr="00B820D0" w:rsidRDefault="00C12C2E" w:rsidP="003C7A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5AA92C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BCD59E5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FE873A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BandNR-v16c0 ::=           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296782B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pusch-RepetitionTypeA-v16c0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B820D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820D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8CB0A8" w14:textId="4770592A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6D620F39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5EEE7A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939EBE1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OP</w:t>
      </w:r>
    </w:p>
    <w:p w14:paraId="5E1AD407" w14:textId="77777777" w:rsidR="00B820D0" w:rsidRPr="00B820D0" w:rsidRDefault="00B820D0" w:rsidP="00B820D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B820D0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64500B6" w14:textId="77777777" w:rsidR="00B820D0" w:rsidRPr="00B820D0" w:rsidRDefault="00B820D0" w:rsidP="00B820D0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B820D0" w:rsidRPr="00B820D0" w14:paraId="0A10313E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91CBC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 xml:space="preserve">RF-Parameters </w:t>
            </w:r>
            <w:r w:rsidRPr="00B820D0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B820D0" w:rsidRPr="00B820D0" w14:paraId="7EEECBD9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DBBF1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appliedFreqBandListFilter</w:t>
            </w:r>
            <w:proofErr w:type="spellEnd"/>
          </w:p>
          <w:p w14:paraId="1D5FCAAB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this field the UE mirrors the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lang w:eastAsia="sv-SE"/>
              </w:rPr>
              <w:t>FreqBandList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at the NW provided in the capability enquiry, if any. The UE filtered the band combinations in the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lang w:eastAsia="sv-SE"/>
              </w:rPr>
              <w:t>supportedBandCombinationList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accordance with this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lang w:eastAsia="sv-SE"/>
              </w:rPr>
              <w:t>appliedFreqBandListFilter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The UE does not include this field if the UE capability is requested by E-UTRAN and the network request includes the field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B820D0" w:rsidRPr="00B820D0" w14:paraId="7B5D3BAD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F39D9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</w:p>
          <w:p w14:paraId="252AF09B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(and NR-DC, if requested). The </w:t>
            </w:r>
            <w:proofErr w:type="spellStart"/>
            <w:proofErr w:type="gram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NR-Capability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 The UE does not include this field if the UE capability is requested by E-UTRAN and the network request includes the field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-nr-only 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[10].</w:t>
            </w:r>
          </w:p>
        </w:tc>
      </w:tr>
      <w:tr w:rsidR="00B820D0" w:rsidRPr="00B820D0" w14:paraId="1AE2B94E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76617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idelinkEUTRA</w:t>
            </w:r>
            <w:proofErr w:type="spellEnd"/>
            <w:r w:rsidRPr="00B820D0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NR</w:t>
            </w:r>
          </w:p>
          <w:p w14:paraId="76A45F23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, for joint NR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and V2X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, or for V2X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. The UE does not include this field if the UE capability is requested by E-UTRAN (see </w:t>
            </w:r>
            <w:r w:rsidRPr="00B820D0">
              <w:rPr>
                <w:rFonts w:ascii="Arial" w:eastAsia="Times New Roman" w:hAnsi="Arial"/>
                <w:sz w:val="18"/>
                <w:lang w:eastAsia="ja-JP"/>
              </w:rPr>
              <w:t>TS 36.331[10])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B820D0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  <w:tr w:rsidR="00B820D0" w:rsidRPr="00B820D0" w14:paraId="618395DF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B94EB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NonRelayDiscovery</w:t>
            </w:r>
            <w:proofErr w:type="spellEnd"/>
          </w:p>
          <w:p w14:paraId="16BCBBF6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non-relay discovery. The encoding is defined in PC5 </w:t>
            </w:r>
            <w:r w:rsidRPr="00B820D0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B820D0" w:rsidRPr="00B820D0" w14:paraId="424B966F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96D1F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RelayDiscovery</w:t>
            </w:r>
            <w:proofErr w:type="spellEnd"/>
          </w:p>
          <w:p w14:paraId="3A7C0153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B820D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lay discovery. The encoding is defined in PC5 </w:t>
            </w:r>
            <w:r w:rsidRPr="00B820D0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B820D0" w:rsidRPr="00B820D0" w14:paraId="6E96B1BF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EC86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-UplinkTxSwitch</w:t>
            </w:r>
            <w:proofErr w:type="spellEnd"/>
          </w:p>
          <w:p w14:paraId="183CC678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A list of band combinations that the UE supports dynamic uplink Tx switching for NR UL CA and SUL. The </w:t>
            </w:r>
            <w:proofErr w:type="spellStart"/>
            <w:proofErr w:type="gramStart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Id</w:t>
            </w: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list in the </w:t>
            </w:r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UE-NR-Capability</w:t>
            </w: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E. The UE does not include this field if the UE capability is requested by E-UTRAN and the network request includes the field </w:t>
            </w:r>
            <w:proofErr w:type="spellStart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-nr-only</w:t>
            </w: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B820D0" w:rsidRPr="00B820D0" w14:paraId="05F694A9" w14:textId="77777777" w:rsidTr="00EC133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DE985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B820D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</w:p>
          <w:p w14:paraId="4A6453FB" w14:textId="77777777" w:rsidR="00B820D0" w:rsidRPr="00B820D0" w:rsidRDefault="00B820D0" w:rsidP="00B820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A list of NR bands supported by the UE. If</w:t>
            </w:r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 xml:space="preserve"> supportedBandListNR-v16c0</w:t>
            </w:r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s included, the UE shall include the same number of entries, and listed in the same order, as in </w:t>
            </w:r>
            <w:proofErr w:type="spellStart"/>
            <w:r w:rsidRPr="00B820D0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  <w:r w:rsidRPr="00B820D0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(without suffix).</w:t>
            </w:r>
          </w:p>
        </w:tc>
      </w:tr>
    </w:tbl>
    <w:p w14:paraId="5FB1CE04" w14:textId="77777777" w:rsidR="00B820D0" w:rsidRDefault="00B820D0" w:rsidP="00B820D0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C0B21E0" w14:textId="77777777" w:rsidR="003C1D09" w:rsidRDefault="003C1D09" w:rsidP="003C1D09">
      <w:pPr>
        <w:rPr>
          <w:noProof/>
        </w:rPr>
      </w:pPr>
    </w:p>
    <w:p w14:paraId="721F5D59" w14:textId="77777777" w:rsidR="003C1D09" w:rsidRPr="005A5309" w:rsidRDefault="003C1D09" w:rsidP="003C1D09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i/>
          <w:iCs/>
          <w:noProof/>
        </w:rPr>
      </w:pPr>
      <w:r w:rsidRPr="005A5309">
        <w:rPr>
          <w:b/>
          <w:bCs/>
          <w:i/>
          <w:iCs/>
          <w:noProof/>
        </w:rPr>
        <w:t xml:space="preserve">Modified </w:t>
      </w:r>
      <w:r>
        <w:rPr>
          <w:b/>
          <w:bCs/>
          <w:i/>
          <w:iCs/>
          <w:noProof/>
        </w:rPr>
        <w:t>s</w:t>
      </w:r>
      <w:r w:rsidRPr="005A5309">
        <w:rPr>
          <w:b/>
          <w:bCs/>
          <w:i/>
          <w:iCs/>
          <w:noProof/>
        </w:rPr>
        <w:t>ection</w:t>
      </w:r>
    </w:p>
    <w:p w14:paraId="0B9D5FD3" w14:textId="77777777" w:rsidR="003C1D09" w:rsidRDefault="003C1D09" w:rsidP="00B820D0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201B06E" w14:textId="77777777" w:rsidR="008C69F3" w:rsidRPr="008C69F3" w:rsidRDefault="008C69F3" w:rsidP="008C69F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5" w:name="_Toc60777491"/>
      <w:bookmarkStart w:id="16" w:name="_Toc146781600"/>
      <w:bookmarkStart w:id="17" w:name="_Hlk54199415"/>
      <w:r w:rsidRPr="008C69F3">
        <w:rPr>
          <w:rFonts w:ascii="Arial" w:eastAsia="Times New Roman" w:hAnsi="Arial"/>
          <w:sz w:val="24"/>
          <w:lang w:eastAsia="ja-JP"/>
        </w:rPr>
        <w:t>–</w:t>
      </w:r>
      <w:r w:rsidRPr="008C69F3">
        <w:rPr>
          <w:rFonts w:ascii="Arial" w:eastAsia="Times New Roman" w:hAnsi="Arial"/>
          <w:sz w:val="24"/>
          <w:lang w:eastAsia="ja-JP"/>
        </w:rPr>
        <w:tab/>
      </w:r>
      <w:r w:rsidRPr="008C69F3">
        <w:rPr>
          <w:rFonts w:ascii="Arial" w:eastAsia="Times New Roman" w:hAnsi="Arial"/>
          <w:i/>
          <w:noProof/>
          <w:sz w:val="24"/>
          <w:lang w:eastAsia="ja-JP"/>
        </w:rPr>
        <w:t>UE-NR-Capability</w:t>
      </w:r>
      <w:bookmarkEnd w:id="15"/>
      <w:bookmarkEnd w:id="16"/>
    </w:p>
    <w:bookmarkEnd w:id="17"/>
    <w:p w14:paraId="25DA58D5" w14:textId="77777777" w:rsidR="008C69F3" w:rsidRPr="008C69F3" w:rsidRDefault="008C69F3" w:rsidP="008C69F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  <w:r w:rsidRPr="008C69F3">
        <w:rPr>
          <w:rFonts w:eastAsia="Times New Roman"/>
          <w:lang w:eastAsia="ja-JP"/>
        </w:rPr>
        <w:t xml:space="preserve">The IE </w:t>
      </w:r>
      <w:r w:rsidRPr="008C69F3">
        <w:rPr>
          <w:rFonts w:eastAsia="Times New Roman"/>
          <w:i/>
          <w:lang w:eastAsia="ja-JP"/>
        </w:rPr>
        <w:t>UE-NR-Capability</w:t>
      </w:r>
      <w:r w:rsidRPr="008C69F3"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448EBA4C" w14:textId="77777777" w:rsidR="008C69F3" w:rsidRPr="008C69F3" w:rsidRDefault="008C69F3" w:rsidP="008C69F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8C69F3">
        <w:rPr>
          <w:rFonts w:ascii="Arial" w:eastAsia="Times New Roman" w:hAnsi="Arial"/>
          <w:b/>
          <w:i/>
          <w:lang w:eastAsia="ja-JP"/>
        </w:rPr>
        <w:t>UE-NR-Capability</w:t>
      </w:r>
      <w:r w:rsidRPr="008C69F3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328DC40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03A7541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TAG-UE-NR-CAPABILITY-START</w:t>
      </w:r>
    </w:p>
    <w:p w14:paraId="455275C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77D820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 ::=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4F2107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056FBCB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2AA6A32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CDC24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A2A64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hy-Parameters                  Phy-Parameters,</w:t>
      </w:r>
    </w:p>
    <w:p w14:paraId="67D11FF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5CC45FC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9C658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F1053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6259A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168F3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80531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00A91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1..maxFeatureSetCombinations))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FeatureSetCombination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62D9D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CONTAINING UE-NR-Capability-v15c0)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4C508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6B9CD5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1085AD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913C2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5 extensions:</w:t>
      </w:r>
    </w:p>
    <w:p w14:paraId="06BE56E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3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198E0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696FE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F73CA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DE819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1DB30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68F59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A2A5F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CC5646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A95FF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D3687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40 ::=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85A652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E6980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6313B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F939A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25055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540        UE-NR-CapabilityAddFRX-Mode-v1540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4AE6B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82147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657B0C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D24DDA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58AA6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5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8D537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C791E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13477E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4E8828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6E3616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6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C1DCB1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04532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CONTAINING UECapabilityEnquiry-v1560-IEs)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F78C7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1D45DD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1FD15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AE320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7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C2C87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91F38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1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C38112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DF7DFB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94E266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Late non-critical Rel-15 extensions:</w:t>
      </w:r>
    </w:p>
    <w:p w14:paraId="46241CB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c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26EE73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A8BBB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artialFR2-FallbackRX-Req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361ED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64A034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6BDD0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50C596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g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5CD71F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9921F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j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EB9AEE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78363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C431A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5j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B16F1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Following field is only for REL-15 late non-critical extensions</w:t>
      </w:r>
    </w:p>
    <w:p w14:paraId="50FFB1A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4E330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a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F08363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15798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7E4392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bookmarkStart w:id="18" w:name="_Hlk54199402"/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6 extensions:</w:t>
      </w:r>
    </w:p>
    <w:p w14:paraId="7971C32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1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C592A5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B9ACF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2D280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65FD3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AF40C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54F56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58161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5337E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93AB4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1F666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A8C84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170D9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728CD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c-Parameters-v1610                    MAC-Parameters-v1610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90F1B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96A1F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D09DC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41D0B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F07B6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BC165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B19FF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52551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29834F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33E19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18"/>
    <w:p w14:paraId="4562F24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4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FF4F75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C0A56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957B0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19E11C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1C4B9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8CD35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5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593C71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psPriorityIndication-r16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4A3A3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650                HighSpeedParameters-v1650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A9116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9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C0E3F3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99BF8C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FA47F7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9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BA5AC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ul-RRC-Segmentation-r16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399C2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0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92924F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A7B0D0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DB00A2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Late non-critical extensions from Rel-16 onwards:</w:t>
      </w:r>
    </w:p>
    <w:p w14:paraId="65826BF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a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775791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hy-Parameters-v16a0                     Phy-Parameters-v16a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B3395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f-Parameters-v16a0                      RF-Parameters-v16a0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AB1A6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c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21389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E85AC4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2F50D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c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3D76F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f-Parameters-v16c0                      RF-Parameters-v16c0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0A9FC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d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EA157C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EB18B7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403F1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6d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C0BCD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eatureSets-v16d0                        FeatureSets-v16d0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19E84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}    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4F02FE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D6B6BE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D17E18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7 extensions:</w:t>
      </w:r>
    </w:p>
    <w:p w14:paraId="5833B2A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70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258F2B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nactiveStatePO-Determination-r17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63B4E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700                HighSpeedParameters-v1700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20407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owSav-Parameters-v1700                  PowSav-Parameters-v1700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55C55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c-Parameters-v1700                     MAC-Parameters-v170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803F3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ms-Parameters-v1700                     IMS-Parameters-v170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0726E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-v1700               MeasAndMobParameters-v1700,</w:t>
      </w:r>
    </w:p>
    <w:p w14:paraId="726C760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appLayerMeasParameters-r17               AppLayerMeasParameters-r17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F821D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edCapParameters-r17                     RedCapParameters-r17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37EDE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ra-SDT-r17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AFAAB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srb-SDT-r17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34ED7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gNB-SideRTT-BasedPDC-r17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87F1C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h-RLF-DetectionRecovery-Indication-r17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4528A6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rdc-Parameters-v1700                    NRDC-Parameters-v1700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944C9C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ap-Parameters-v1700                     BAP-Parameters-v1700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4BE98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usim-GapPreference-r17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4B507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usimLeaveConnected-r17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5BA0D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bs-Parameters-r17                       MBS-Parameters-r17,</w:t>
      </w:r>
    </w:p>
    <w:p w14:paraId="6E35C18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TerrestrialNetwork-r17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4F24A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tn-ScenarioSupport-r17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gso, ngso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3DD9D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sliceInfoforCellReselection-r17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DA9EF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ue-RadioPagingInfo-r17                   UE-RadioPagingInfo-r17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103FD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2 UL gap pattern for Tx power management</w:t>
      </w:r>
    </w:p>
    <w:p w14:paraId="696F0A0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ul-GapFR2-Pattern-r17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4))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E09B6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tn-Parameters-r17                       NTN-Parameters-r17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B7086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4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ACB0C0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A9A090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258C46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74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274920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19" w:name="_Hlk130562710"/>
      <w:r w:rsidRPr="008C69F3">
        <w:rPr>
          <w:rFonts w:ascii="Courier New" w:eastAsia="Times New Roman" w:hAnsi="Courier New"/>
          <w:noProof/>
          <w:sz w:val="16"/>
          <w:lang w:eastAsia="en-GB"/>
        </w:rPr>
        <w:t>redCapParameters-v1740                   RedCapParameters-v1740,</w:t>
      </w:r>
    </w:p>
    <w:bookmarkEnd w:id="19"/>
    <w:p w14:paraId="6D1380E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50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45AECF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lastRenderedPageBreak/>
        <w:t>}</w:t>
      </w:r>
    </w:p>
    <w:p w14:paraId="2C50035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49D90D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-v1750 ::=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BC9D58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ConfigurationRelease-r17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1184F2" w14:textId="390CFD3E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       </w:t>
      </w:r>
      <w:ins w:id="20" w:author="NR_NTN_enh-Core" w:date="2023-11-01T22:43:00Z">
        <w:r w:rsidR="00CD59B2" w:rsidRPr="008C69F3">
          <w:rPr>
            <w:rFonts w:ascii="Courier New" w:eastAsia="Times New Roman" w:hAnsi="Courier New"/>
            <w:noProof/>
            <w:sz w:val="16"/>
            <w:lang w:eastAsia="en-GB"/>
          </w:rPr>
          <w:t>UE-NR-Capability-v1</w:t>
        </w:r>
        <w:r w:rsidR="00CD59B2">
          <w:rPr>
            <w:rFonts w:ascii="Courier New" w:eastAsia="Times New Roman" w:hAnsi="Courier New"/>
            <w:noProof/>
            <w:sz w:val="16"/>
            <w:lang w:eastAsia="en-GB"/>
          </w:rPr>
          <w:t>8xy</w:t>
        </w:r>
      </w:ins>
      <w:del w:id="21" w:author="NR_NTN_enh-Core" w:date="2023-11-01T22:43:00Z">
        <w:r w:rsidRPr="008C69F3" w:rsidDel="00CD59B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delText>SEQUENCE</w:delText>
        </w:r>
        <w:r w:rsidRPr="008C69F3" w:rsidDel="00CD59B2">
          <w:rPr>
            <w:rFonts w:ascii="Courier New" w:eastAsia="Times New Roman" w:hAnsi="Courier New"/>
            <w:noProof/>
            <w:sz w:val="16"/>
            <w:lang w:eastAsia="en-GB"/>
          </w:rPr>
          <w:delText xml:space="preserve"> {}           </w:delText>
        </w:r>
      </w:del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025F6C8" w14:textId="77777777" w:rsid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76F9838" w14:textId="77777777" w:rsidR="005C5757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</w:p>
    <w:p w14:paraId="2F2F5238" w14:textId="77777777" w:rsidR="005C5757" w:rsidRPr="008C69F3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3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  <w:ins w:id="24" w:author="NR_NTN_enh-Core" w:date="2023-11-01T22:44:00Z"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>UE-NR-Capability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8xy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571F8D3" w14:textId="25AFD683" w:rsidR="005C5757" w:rsidRPr="008C69F3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5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  <w:ins w:id="26" w:author="NR_NTN_enh-Core" w:date="2023-11-01T22:44:00Z"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27" w:author="NR_NTN_enh-Core" w:date="2023-11-17T19:20:00Z">
        <w:r w:rsidR="00D9505B" w:rsidRPr="00D9505B">
          <w:rPr>
            <w:rFonts w:ascii="Courier New" w:eastAsia="Times New Roman" w:hAnsi="Courier New"/>
            <w:noProof/>
            <w:sz w:val="16"/>
            <w:lang w:eastAsia="en-GB"/>
          </w:rPr>
          <w:t>softSatelliteSwitchResyncNTN-r18</w:t>
        </w:r>
      </w:ins>
      <w:ins w:id="28" w:author="NR_NTN_enh-Core" w:date="2023-11-01T22:44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{supported}                  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0637F42" w14:textId="3CF3FB35" w:rsidR="005C5757" w:rsidRPr="008C69F3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9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  <w:ins w:id="30" w:author="NR_NTN_enh-Core" w:date="2023-11-01T22:44:00Z"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31" w:author="NR_NTN_enh-Core" w:date="2023-11-17T19:21:00Z">
        <w:r w:rsidR="00D9505B">
          <w:rPr>
            <w:rFonts w:ascii="Courier New" w:eastAsia="Times New Roman" w:hAnsi="Courier New"/>
            <w:noProof/>
            <w:sz w:val="16"/>
            <w:lang w:eastAsia="en-GB"/>
          </w:rPr>
          <w:t>hard</w:t>
        </w:r>
      </w:ins>
      <w:ins w:id="32" w:author="NR_NTN_enh-Core" w:date="2023-11-17T19:20:00Z">
        <w:r w:rsidR="00D9505B" w:rsidRPr="00D9505B">
          <w:rPr>
            <w:rFonts w:ascii="Courier New" w:eastAsia="Times New Roman" w:hAnsi="Courier New"/>
            <w:noProof/>
            <w:sz w:val="16"/>
            <w:lang w:eastAsia="en-GB"/>
          </w:rPr>
          <w:t>SatelliteSwitchResyncNTN-r18</w:t>
        </w:r>
      </w:ins>
      <w:ins w:id="33" w:author="NR_NTN_enh-Core" w:date="2023-11-01T22:44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{supported}                  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415E131" w14:textId="77777777" w:rsidR="005C5757" w:rsidRPr="008C69F3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4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  <w:ins w:id="35" w:author="NR_NTN_enh-Core" w:date="2023-11-01T22:44:00Z"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   nonCriticalExtension              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 xml:space="preserve"> {}                                           </w:t>
        </w:r>
        <w:r w:rsidRPr="008C69F3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166CE2F4" w14:textId="77777777" w:rsidR="005C5757" w:rsidRPr="008C69F3" w:rsidRDefault="005C5757" w:rsidP="005C57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6" w:author="NR_NTN_enh-Core" w:date="2023-11-01T22:44:00Z"/>
          <w:rFonts w:ascii="Courier New" w:eastAsia="Times New Roman" w:hAnsi="Courier New"/>
          <w:noProof/>
          <w:sz w:val="16"/>
          <w:lang w:eastAsia="en-GB"/>
        </w:rPr>
      </w:pPr>
      <w:ins w:id="37" w:author="NR_NTN_enh-Core" w:date="2023-11-01T22:44:00Z">
        <w:r w:rsidRPr="008C69F3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B79195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FCE11C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AddXDD-Mode ::=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8CA1C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 Phy-ParametersXDD-Diff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267E9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 MAC-ParametersXDD-Diff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D3755E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 MeasAndMobParametersXDD-Diff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74A839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A64B9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6AE814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AddXDD-Mode-v1530 ::=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FA234B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4CCD4BF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AE8036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D70A2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 ::=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1ADCA6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     Phy-ParametersFRX-Diff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3A561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     MeasAndMobParametersFRX-Diff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00487B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8D6700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593ED5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-v1540 ::=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052308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B1DD0A2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1D9B1D1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7876609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-v1610 ::=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62293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0D3AA1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33164D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8F5505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17D13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BAP-Parameters-r16 ::=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AC18930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B8D35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690E02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EF4752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33E9D4D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BAP-Parameters-v1700 ::=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42567C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apHeaderRewriting-Rerouting-r17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0BA1E7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bapHeaderRewriting-Routing-r17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4ED583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A61DE14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79176CB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MBS-Parameters-r17 ::=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286EED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   maxMRB-Add-r17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8C69F3">
        <w:rPr>
          <w:rFonts w:ascii="Courier New" w:eastAsia="Times New Roman" w:hAnsi="Courier New"/>
          <w:noProof/>
          <w:sz w:val="16"/>
          <w:lang w:eastAsia="en-GB"/>
        </w:rPr>
        <w:t xml:space="preserve"> (1..16)                                              </w:t>
      </w:r>
      <w:r w:rsidRPr="008C69F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D855E36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07C08C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1694E85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TAG-UE-NR-CAPABILITY-STOP</w:t>
      </w:r>
    </w:p>
    <w:p w14:paraId="6FF6462A" w14:textId="77777777" w:rsidR="008C69F3" w:rsidRPr="008C69F3" w:rsidRDefault="008C69F3" w:rsidP="008C69F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8C69F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55EEB138" w14:textId="77777777" w:rsidR="008C69F3" w:rsidRPr="008C69F3" w:rsidRDefault="008C69F3" w:rsidP="008C69F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8C69F3" w:rsidRPr="008C69F3" w14:paraId="57FBA86B" w14:textId="77777777" w:rsidTr="002A766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183D7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8C69F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8C69F3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8C69F3" w:rsidRPr="008C69F3" w14:paraId="2A74670F" w14:textId="77777777" w:rsidTr="002A766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8FE7D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8C69F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</w:p>
          <w:p w14:paraId="78C7F7A5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</w:t>
            </w:r>
            <w:proofErr w:type="spellStart"/>
            <w:proofErr w:type="gramStart"/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proofErr w:type="gramEnd"/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for </w:t>
            </w:r>
            <w:proofErr w:type="spellStart"/>
            <w:r w:rsidRPr="008C69F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  <w:r w:rsidRPr="008C69F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</w:t>
            </w:r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The </w:t>
            </w:r>
            <w:proofErr w:type="spellStart"/>
            <w:proofErr w:type="gramStart"/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FeatureSetDownlink:s</w:t>
            </w:r>
            <w:proofErr w:type="spellEnd"/>
            <w:proofErr w:type="gramEnd"/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FeatureSetUplink:s</w:t>
            </w:r>
            <w:proofErr w:type="spellEnd"/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ferred to from these </w:t>
            </w:r>
            <w:proofErr w:type="spellStart"/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re defined in the </w:t>
            </w:r>
            <w:proofErr w:type="spellStart"/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featureSets</w:t>
            </w:r>
            <w:proofErr w:type="spellEnd"/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</w:t>
            </w:r>
            <w:r w:rsidRPr="008C69F3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8C69F3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4EA27680" w14:textId="77777777" w:rsidR="008C69F3" w:rsidRPr="008C69F3" w:rsidRDefault="008C69F3" w:rsidP="008C69F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8C69F3" w:rsidRPr="008C69F3" w14:paraId="71B2F117" w14:textId="77777777" w:rsidTr="002A766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F45A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8C69F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8C69F3" w:rsidRPr="008C69F3" w14:paraId="2DC2AECE" w14:textId="77777777" w:rsidTr="002A766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7FBBC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8C69F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10E14938" w14:textId="77777777" w:rsidR="008C69F3" w:rsidRPr="008C69F3" w:rsidRDefault="008C69F3" w:rsidP="008C69F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8C69F3">
              <w:rPr>
                <w:rFonts w:ascii="Arial" w:eastAsia="Times New Roman" w:hAnsi="Arial"/>
                <w:sz w:val="18"/>
                <w:lang w:eastAsia="sv-SE"/>
              </w:rPr>
              <w:t xml:space="preserve">This instance of </w:t>
            </w:r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E-NR-</w:t>
            </w:r>
            <w:proofErr w:type="spellStart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apabilityAddFRX</w:t>
            </w:r>
            <w:proofErr w:type="spellEnd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Mode</w:t>
            </w:r>
            <w:r w:rsidRPr="008C69F3">
              <w:rPr>
                <w:rFonts w:ascii="Arial" w:eastAsia="Times New Roman" w:hAnsi="Arial"/>
                <w:sz w:val="18"/>
                <w:lang w:eastAsia="sv-SE"/>
              </w:rPr>
              <w:t xml:space="preserve"> does not include any other fields than </w:t>
            </w:r>
            <w:proofErr w:type="spellStart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IM-</w:t>
            </w:r>
            <w:proofErr w:type="spellStart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ReceptionForFeedback</w:t>
            </w:r>
            <w:proofErr w:type="spellEnd"/>
            <w:r w:rsidRPr="008C69F3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ProcFrameworkForSRS</w:t>
            </w:r>
            <w:r w:rsidRPr="008C69F3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8C69F3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-ReportFramework</w:t>
            </w:r>
            <w:proofErr w:type="spellEnd"/>
            <w:r w:rsidRPr="008C69F3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</w:tc>
      </w:tr>
    </w:tbl>
    <w:p w14:paraId="20B8D6ED" w14:textId="77777777" w:rsidR="008C69F3" w:rsidRPr="008C69F3" w:rsidRDefault="008C69F3" w:rsidP="008C69F3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p w14:paraId="4671FEDF" w14:textId="77777777" w:rsidR="00576180" w:rsidRDefault="00576180" w:rsidP="00323662">
      <w:pPr>
        <w:rPr>
          <w:noProof/>
        </w:rPr>
      </w:pPr>
    </w:p>
    <w:p w14:paraId="00DF8CA8" w14:textId="77777777" w:rsidR="008D4983" w:rsidRDefault="008D4983" w:rsidP="007651F6">
      <w:pPr>
        <w:rPr>
          <w:noProof/>
        </w:rPr>
        <w:sectPr w:rsidR="008D4983" w:rsidSect="008D4983">
          <w:footnotePr>
            <w:numRestart w:val="eachSect"/>
          </w:footnotePr>
          <w:pgSz w:w="16840" w:h="11907" w:orient="landscape" w:code="9"/>
          <w:pgMar w:top="1138" w:right="1411" w:bottom="1138" w:left="1138" w:header="677" w:footer="562" w:gutter="0"/>
          <w:cols w:space="720"/>
        </w:sectPr>
      </w:pPr>
    </w:p>
    <w:p w14:paraId="0EED8818" w14:textId="77777777" w:rsidR="007651F6" w:rsidRDefault="007651F6" w:rsidP="007651F6">
      <w:pPr>
        <w:rPr>
          <w:noProof/>
        </w:rPr>
      </w:pPr>
    </w:p>
    <w:p w14:paraId="498AAC1A" w14:textId="77777777" w:rsidR="007651F6" w:rsidRPr="005A5309" w:rsidRDefault="007651F6" w:rsidP="007651F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360"/>
        <w:jc w:val="center"/>
        <w:rPr>
          <w:b/>
          <w:bCs/>
          <w:i/>
          <w:iCs/>
          <w:noProof/>
        </w:rPr>
      </w:pPr>
      <w:r>
        <w:rPr>
          <w:b/>
          <w:bCs/>
          <w:i/>
          <w:iCs/>
          <w:noProof/>
        </w:rPr>
        <w:t>End of the m</w:t>
      </w:r>
      <w:r w:rsidRPr="005A5309">
        <w:rPr>
          <w:b/>
          <w:bCs/>
          <w:i/>
          <w:iCs/>
          <w:noProof/>
        </w:rPr>
        <w:t xml:space="preserve">odified </w:t>
      </w:r>
      <w:r>
        <w:rPr>
          <w:b/>
          <w:bCs/>
          <w:i/>
          <w:iCs/>
          <w:noProof/>
        </w:rPr>
        <w:t>s</w:t>
      </w:r>
      <w:r w:rsidRPr="005A5309">
        <w:rPr>
          <w:b/>
          <w:bCs/>
          <w:i/>
          <w:iCs/>
          <w:noProof/>
        </w:rPr>
        <w:t>ection</w:t>
      </w:r>
    </w:p>
    <w:p w14:paraId="67F941CD" w14:textId="77777777" w:rsidR="007651F6" w:rsidRDefault="007651F6" w:rsidP="007651F6">
      <w:pPr>
        <w:rPr>
          <w:noProof/>
        </w:rPr>
      </w:pPr>
    </w:p>
    <w:sectPr w:rsidR="007651F6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761AA" w14:textId="77777777" w:rsidR="001A2DF9" w:rsidRDefault="001A2DF9">
      <w:r>
        <w:separator/>
      </w:r>
    </w:p>
  </w:endnote>
  <w:endnote w:type="continuationSeparator" w:id="0">
    <w:p w14:paraId="720B79FC" w14:textId="77777777" w:rsidR="001A2DF9" w:rsidRDefault="001A2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58084" w14:textId="77777777" w:rsidR="001A2DF9" w:rsidRDefault="001A2DF9">
      <w:r>
        <w:separator/>
      </w:r>
    </w:p>
  </w:footnote>
  <w:footnote w:type="continuationSeparator" w:id="0">
    <w:p w14:paraId="08E494BC" w14:textId="77777777" w:rsidR="001A2DF9" w:rsidRDefault="001A2D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08B41183"/>
    <w:multiLevelType w:val="hybridMultilevel"/>
    <w:tmpl w:val="261C50BC"/>
    <w:lvl w:ilvl="0" w:tplc="0CE06E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1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0EA163EA"/>
    <w:multiLevelType w:val="hybridMultilevel"/>
    <w:tmpl w:val="83E2DC68"/>
    <w:lvl w:ilvl="0" w:tplc="C146162C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2E5157"/>
    <w:multiLevelType w:val="hybridMultilevel"/>
    <w:tmpl w:val="D6004BCE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156AFF"/>
    <w:multiLevelType w:val="multilevel"/>
    <w:tmpl w:val="15156AFF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2EC9073A"/>
    <w:multiLevelType w:val="hybridMultilevel"/>
    <w:tmpl w:val="D6004BCE"/>
    <w:lvl w:ilvl="0" w:tplc="C324B334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964391"/>
    <w:multiLevelType w:val="hybridMultilevel"/>
    <w:tmpl w:val="D6004BCE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2D52D4"/>
    <w:multiLevelType w:val="hybridMultilevel"/>
    <w:tmpl w:val="F2EE3420"/>
    <w:lvl w:ilvl="0" w:tplc="0470AB74"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0" w15:restartNumberingAfterBreak="0">
    <w:nsid w:val="429D36EE"/>
    <w:multiLevelType w:val="hybridMultilevel"/>
    <w:tmpl w:val="0D166ACE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1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93D6A2B"/>
    <w:multiLevelType w:val="hybridMultilevel"/>
    <w:tmpl w:val="D6004BCE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991401"/>
    <w:multiLevelType w:val="hybridMultilevel"/>
    <w:tmpl w:val="2242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714E31"/>
    <w:multiLevelType w:val="hybridMultilevel"/>
    <w:tmpl w:val="7338B3E0"/>
    <w:lvl w:ilvl="0" w:tplc="A6B036A2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F69A8"/>
    <w:multiLevelType w:val="hybridMultilevel"/>
    <w:tmpl w:val="7B5A8794"/>
    <w:lvl w:ilvl="0" w:tplc="FFE228F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6" w15:restartNumberingAfterBreak="0">
    <w:nsid w:val="50505A49"/>
    <w:multiLevelType w:val="hybridMultilevel"/>
    <w:tmpl w:val="D6004BCE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52A07A3B"/>
    <w:multiLevelType w:val="multilevel"/>
    <w:tmpl w:val="52A07A3B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F05762"/>
    <w:multiLevelType w:val="hybridMultilevel"/>
    <w:tmpl w:val="D6004BCE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692DF1"/>
    <w:multiLevelType w:val="hybridMultilevel"/>
    <w:tmpl w:val="5A5601D2"/>
    <w:lvl w:ilvl="0" w:tplc="A6187904">
      <w:start w:val="22"/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Times New Roman" w:eastAsia="MS Mincho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0"/>
        </w:tabs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0"/>
        </w:tabs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0"/>
        </w:tabs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0"/>
        </w:tabs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0"/>
        </w:tabs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0"/>
        </w:tabs>
        <w:ind w:left="3880" w:hanging="420"/>
      </w:pPr>
    </w:lvl>
  </w:abstractNum>
  <w:abstractNum w:abstractNumId="36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479419950">
    <w:abstractNumId w:val="17"/>
  </w:num>
  <w:num w:numId="2" w16cid:durableId="1909807576">
    <w:abstractNumId w:val="28"/>
  </w:num>
  <w:num w:numId="3" w16cid:durableId="1685087965">
    <w:abstractNumId w:val="12"/>
  </w:num>
  <w:num w:numId="4" w16cid:durableId="1415082218">
    <w:abstractNumId w:val="22"/>
  </w:num>
  <w:num w:numId="5" w16cid:durableId="440616037">
    <w:abstractNumId w:val="34"/>
  </w:num>
  <w:num w:numId="6" w16cid:durableId="690225366">
    <w:abstractNumId w:val="26"/>
  </w:num>
  <w:num w:numId="7" w16cid:durableId="124935343">
    <w:abstractNumId w:val="29"/>
  </w:num>
  <w:num w:numId="8" w16cid:durableId="415519118">
    <w:abstractNumId w:val="18"/>
  </w:num>
  <w:num w:numId="9" w16cid:durableId="955671610">
    <w:abstractNumId w:val="0"/>
  </w:num>
  <w:num w:numId="10" w16cid:durableId="1304047013">
    <w:abstractNumId w:val="21"/>
  </w:num>
  <w:num w:numId="11" w16cid:durableId="170491031">
    <w:abstractNumId w:val="30"/>
  </w:num>
  <w:num w:numId="12" w16cid:durableId="863591964">
    <w:abstractNumId w:val="27"/>
  </w:num>
  <w:num w:numId="13" w16cid:durableId="11233339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426481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9109249">
    <w:abstractNumId w:val="7"/>
  </w:num>
  <w:num w:numId="16" w16cid:durableId="1196964587">
    <w:abstractNumId w:val="6"/>
  </w:num>
  <w:num w:numId="17" w16cid:durableId="1888761781">
    <w:abstractNumId w:val="5"/>
  </w:num>
  <w:num w:numId="18" w16cid:durableId="850265351">
    <w:abstractNumId w:val="4"/>
  </w:num>
  <w:num w:numId="19" w16cid:durableId="2027367567">
    <w:abstractNumId w:val="3"/>
  </w:num>
  <w:num w:numId="20" w16cid:durableId="1751581991">
    <w:abstractNumId w:val="2"/>
  </w:num>
  <w:num w:numId="21" w16cid:durableId="1208028431">
    <w:abstractNumId w:val="1"/>
  </w:num>
  <w:num w:numId="22" w16cid:durableId="150602647">
    <w:abstractNumId w:val="31"/>
  </w:num>
  <w:num w:numId="23" w16cid:durableId="5802205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26702241">
    <w:abstractNumId w:val="9"/>
  </w:num>
  <w:num w:numId="25" w16cid:durableId="210578899">
    <w:abstractNumId w:val="32"/>
  </w:num>
  <w:num w:numId="26" w16cid:durableId="1236084975">
    <w:abstractNumId w:val="11"/>
  </w:num>
  <w:num w:numId="27" w16cid:durableId="423190868">
    <w:abstractNumId w:val="36"/>
  </w:num>
  <w:num w:numId="28" w16cid:durableId="180168738">
    <w:abstractNumId w:val="15"/>
  </w:num>
  <w:num w:numId="29" w16cid:durableId="1066106091">
    <w:abstractNumId w:val="8"/>
  </w:num>
  <w:num w:numId="30" w16cid:durableId="933056390">
    <w:abstractNumId w:val="33"/>
  </w:num>
  <w:num w:numId="31" w16cid:durableId="1318461062">
    <w:abstractNumId w:val="16"/>
  </w:num>
  <w:num w:numId="32" w16cid:durableId="2143618192">
    <w:abstractNumId w:val="23"/>
  </w:num>
  <w:num w:numId="33" w16cid:durableId="1796361908">
    <w:abstractNumId w:val="14"/>
  </w:num>
  <w:num w:numId="34" w16cid:durableId="1016735136">
    <w:abstractNumId w:val="10"/>
  </w:num>
  <w:num w:numId="35" w16cid:durableId="1304846869">
    <w:abstractNumId w:val="24"/>
  </w:num>
  <w:num w:numId="36" w16cid:durableId="1724864526">
    <w:abstractNumId w:val="35"/>
  </w:num>
  <w:num w:numId="37" w16cid:durableId="1993295022">
    <w:abstractNumId w:val="19"/>
  </w:num>
  <w:num w:numId="38" w16cid:durableId="1590918918">
    <w:abstractNumId w:val="25"/>
  </w:num>
  <w:num w:numId="39" w16cid:durableId="1843886967">
    <w:abstractNumId w:val="20"/>
  </w:num>
  <w:num w:numId="40" w16cid:durableId="1254825630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_NTN_enh-Core">
    <w15:presenceInfo w15:providerId="None" w15:userId="NR_NTN_enh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0MDe1MLYwMjc0MzFW0lEKTi0uzszPAykwrAUADT2DLiwAAAA="/>
  </w:docVars>
  <w:rsids>
    <w:rsidRoot w:val="00022E4A"/>
    <w:rsid w:val="000108A7"/>
    <w:rsid w:val="00016401"/>
    <w:rsid w:val="00022E4A"/>
    <w:rsid w:val="0003435B"/>
    <w:rsid w:val="00045166"/>
    <w:rsid w:val="00061489"/>
    <w:rsid w:val="00064875"/>
    <w:rsid w:val="00065F25"/>
    <w:rsid w:val="0006799E"/>
    <w:rsid w:val="00076C4F"/>
    <w:rsid w:val="000911E9"/>
    <w:rsid w:val="00093439"/>
    <w:rsid w:val="000950B4"/>
    <w:rsid w:val="000A5E85"/>
    <w:rsid w:val="000A6394"/>
    <w:rsid w:val="000A7E7F"/>
    <w:rsid w:val="000B67EE"/>
    <w:rsid w:val="000B6919"/>
    <w:rsid w:val="000B7FED"/>
    <w:rsid w:val="000C038A"/>
    <w:rsid w:val="000C6598"/>
    <w:rsid w:val="000D0A21"/>
    <w:rsid w:val="000D2921"/>
    <w:rsid w:val="000D44B3"/>
    <w:rsid w:val="000E2C9D"/>
    <w:rsid w:val="001023D3"/>
    <w:rsid w:val="00107800"/>
    <w:rsid w:val="00127898"/>
    <w:rsid w:val="00130D23"/>
    <w:rsid w:val="00145D43"/>
    <w:rsid w:val="001576CF"/>
    <w:rsid w:val="001715C3"/>
    <w:rsid w:val="00177386"/>
    <w:rsid w:val="00192C46"/>
    <w:rsid w:val="001A08B3"/>
    <w:rsid w:val="001A2CA0"/>
    <w:rsid w:val="001A2DF9"/>
    <w:rsid w:val="001A7B60"/>
    <w:rsid w:val="001B3EFA"/>
    <w:rsid w:val="001B52F0"/>
    <w:rsid w:val="001B7A65"/>
    <w:rsid w:val="001C0E81"/>
    <w:rsid w:val="001D4795"/>
    <w:rsid w:val="001D5313"/>
    <w:rsid w:val="001E41F3"/>
    <w:rsid w:val="001E70B1"/>
    <w:rsid w:val="00202BE1"/>
    <w:rsid w:val="00203745"/>
    <w:rsid w:val="0020585B"/>
    <w:rsid w:val="00251727"/>
    <w:rsid w:val="0026004D"/>
    <w:rsid w:val="002640DD"/>
    <w:rsid w:val="002649AD"/>
    <w:rsid w:val="002665FB"/>
    <w:rsid w:val="00267603"/>
    <w:rsid w:val="002711C8"/>
    <w:rsid w:val="00275D12"/>
    <w:rsid w:val="00277E2A"/>
    <w:rsid w:val="002802B0"/>
    <w:rsid w:val="00284FEB"/>
    <w:rsid w:val="002860C4"/>
    <w:rsid w:val="002A1C12"/>
    <w:rsid w:val="002B5741"/>
    <w:rsid w:val="002B5D02"/>
    <w:rsid w:val="002C0C67"/>
    <w:rsid w:val="002C47C8"/>
    <w:rsid w:val="002E3851"/>
    <w:rsid w:val="002E472E"/>
    <w:rsid w:val="002F223A"/>
    <w:rsid w:val="00305409"/>
    <w:rsid w:val="00323662"/>
    <w:rsid w:val="00323F3C"/>
    <w:rsid w:val="00327CF0"/>
    <w:rsid w:val="0034577B"/>
    <w:rsid w:val="003609EF"/>
    <w:rsid w:val="0036185B"/>
    <w:rsid w:val="00361AA1"/>
    <w:rsid w:val="0036231A"/>
    <w:rsid w:val="00367556"/>
    <w:rsid w:val="00374DD4"/>
    <w:rsid w:val="00376C36"/>
    <w:rsid w:val="003810C0"/>
    <w:rsid w:val="00393FD9"/>
    <w:rsid w:val="003C1D09"/>
    <w:rsid w:val="003C40D0"/>
    <w:rsid w:val="003C7A5A"/>
    <w:rsid w:val="003E1A36"/>
    <w:rsid w:val="003E2CBA"/>
    <w:rsid w:val="003E58EC"/>
    <w:rsid w:val="00406DE7"/>
    <w:rsid w:val="00406FF7"/>
    <w:rsid w:val="00410371"/>
    <w:rsid w:val="004128D1"/>
    <w:rsid w:val="004242F1"/>
    <w:rsid w:val="00467F22"/>
    <w:rsid w:val="00474120"/>
    <w:rsid w:val="004824C0"/>
    <w:rsid w:val="004A1239"/>
    <w:rsid w:val="004A16B9"/>
    <w:rsid w:val="004A5A96"/>
    <w:rsid w:val="004B6406"/>
    <w:rsid w:val="004B75B7"/>
    <w:rsid w:val="004D1733"/>
    <w:rsid w:val="004D4CA8"/>
    <w:rsid w:val="004E1F90"/>
    <w:rsid w:val="004F7D06"/>
    <w:rsid w:val="005008A5"/>
    <w:rsid w:val="00506AFF"/>
    <w:rsid w:val="00512DD7"/>
    <w:rsid w:val="0051580D"/>
    <w:rsid w:val="00521DA6"/>
    <w:rsid w:val="00534EB4"/>
    <w:rsid w:val="00535D41"/>
    <w:rsid w:val="005423EB"/>
    <w:rsid w:val="00547111"/>
    <w:rsid w:val="00556584"/>
    <w:rsid w:val="005575D0"/>
    <w:rsid w:val="005670E9"/>
    <w:rsid w:val="0057513E"/>
    <w:rsid w:val="00576180"/>
    <w:rsid w:val="00581510"/>
    <w:rsid w:val="00592D74"/>
    <w:rsid w:val="0059747C"/>
    <w:rsid w:val="005B0044"/>
    <w:rsid w:val="005C11FA"/>
    <w:rsid w:val="005C5757"/>
    <w:rsid w:val="005C74A9"/>
    <w:rsid w:val="005D4C17"/>
    <w:rsid w:val="005E2C44"/>
    <w:rsid w:val="005E6BCA"/>
    <w:rsid w:val="005F2661"/>
    <w:rsid w:val="0060374F"/>
    <w:rsid w:val="00606045"/>
    <w:rsid w:val="00621188"/>
    <w:rsid w:val="006257ED"/>
    <w:rsid w:val="00654EA7"/>
    <w:rsid w:val="00660EC8"/>
    <w:rsid w:val="00662BEA"/>
    <w:rsid w:val="006658F6"/>
    <w:rsid w:val="00665C47"/>
    <w:rsid w:val="00695808"/>
    <w:rsid w:val="006B38A4"/>
    <w:rsid w:val="006B46FB"/>
    <w:rsid w:val="006C197F"/>
    <w:rsid w:val="006D6F49"/>
    <w:rsid w:val="006D774D"/>
    <w:rsid w:val="006E21FB"/>
    <w:rsid w:val="006F3858"/>
    <w:rsid w:val="006F4B8C"/>
    <w:rsid w:val="007176FF"/>
    <w:rsid w:val="00720988"/>
    <w:rsid w:val="007253CE"/>
    <w:rsid w:val="0073056C"/>
    <w:rsid w:val="00732986"/>
    <w:rsid w:val="00740A9C"/>
    <w:rsid w:val="00750224"/>
    <w:rsid w:val="007651F6"/>
    <w:rsid w:val="00766AD0"/>
    <w:rsid w:val="0077023E"/>
    <w:rsid w:val="00774AD9"/>
    <w:rsid w:val="007823B2"/>
    <w:rsid w:val="00791BF4"/>
    <w:rsid w:val="00792342"/>
    <w:rsid w:val="00793A4C"/>
    <w:rsid w:val="007977A8"/>
    <w:rsid w:val="007A1476"/>
    <w:rsid w:val="007A5C68"/>
    <w:rsid w:val="007B49FD"/>
    <w:rsid w:val="007B512A"/>
    <w:rsid w:val="007C2097"/>
    <w:rsid w:val="007C7C3E"/>
    <w:rsid w:val="007D43DE"/>
    <w:rsid w:val="007D6A07"/>
    <w:rsid w:val="007D6F8C"/>
    <w:rsid w:val="007E24D4"/>
    <w:rsid w:val="007F6660"/>
    <w:rsid w:val="007F7259"/>
    <w:rsid w:val="008040A8"/>
    <w:rsid w:val="008118DB"/>
    <w:rsid w:val="008139C9"/>
    <w:rsid w:val="00813B1F"/>
    <w:rsid w:val="00816581"/>
    <w:rsid w:val="008277D4"/>
    <w:rsid w:val="008279FA"/>
    <w:rsid w:val="00832361"/>
    <w:rsid w:val="0085540A"/>
    <w:rsid w:val="00856A35"/>
    <w:rsid w:val="008626E7"/>
    <w:rsid w:val="008639BB"/>
    <w:rsid w:val="00864E17"/>
    <w:rsid w:val="00870EE7"/>
    <w:rsid w:val="008863B9"/>
    <w:rsid w:val="008A45A6"/>
    <w:rsid w:val="008B20F6"/>
    <w:rsid w:val="008C0AA4"/>
    <w:rsid w:val="008C1BC3"/>
    <w:rsid w:val="008C69F3"/>
    <w:rsid w:val="008C7853"/>
    <w:rsid w:val="008D4531"/>
    <w:rsid w:val="008D4983"/>
    <w:rsid w:val="008D7F06"/>
    <w:rsid w:val="008E5422"/>
    <w:rsid w:val="008F3789"/>
    <w:rsid w:val="008F6268"/>
    <w:rsid w:val="008F686C"/>
    <w:rsid w:val="0091338C"/>
    <w:rsid w:val="009148DE"/>
    <w:rsid w:val="00915EFD"/>
    <w:rsid w:val="009209AC"/>
    <w:rsid w:val="00922CB3"/>
    <w:rsid w:val="0092572D"/>
    <w:rsid w:val="0092729D"/>
    <w:rsid w:val="009348F1"/>
    <w:rsid w:val="00935DAD"/>
    <w:rsid w:val="00941E30"/>
    <w:rsid w:val="00965D79"/>
    <w:rsid w:val="009777D9"/>
    <w:rsid w:val="00984159"/>
    <w:rsid w:val="0099189E"/>
    <w:rsid w:val="00991B88"/>
    <w:rsid w:val="009933D4"/>
    <w:rsid w:val="009955A8"/>
    <w:rsid w:val="009A5753"/>
    <w:rsid w:val="009A579D"/>
    <w:rsid w:val="009B2EDF"/>
    <w:rsid w:val="009B545E"/>
    <w:rsid w:val="009C1C1F"/>
    <w:rsid w:val="009C6462"/>
    <w:rsid w:val="009D172E"/>
    <w:rsid w:val="009E3297"/>
    <w:rsid w:val="009E3B9B"/>
    <w:rsid w:val="009E76C8"/>
    <w:rsid w:val="009F7154"/>
    <w:rsid w:val="009F734F"/>
    <w:rsid w:val="00A075CB"/>
    <w:rsid w:val="00A16B8F"/>
    <w:rsid w:val="00A16C64"/>
    <w:rsid w:val="00A246B6"/>
    <w:rsid w:val="00A31452"/>
    <w:rsid w:val="00A41B23"/>
    <w:rsid w:val="00A47E70"/>
    <w:rsid w:val="00A50CF0"/>
    <w:rsid w:val="00A51FFC"/>
    <w:rsid w:val="00A5543A"/>
    <w:rsid w:val="00A57858"/>
    <w:rsid w:val="00A65086"/>
    <w:rsid w:val="00A7671C"/>
    <w:rsid w:val="00A950DA"/>
    <w:rsid w:val="00AA2CBC"/>
    <w:rsid w:val="00AA675B"/>
    <w:rsid w:val="00AB61A5"/>
    <w:rsid w:val="00AC5820"/>
    <w:rsid w:val="00AD1CD8"/>
    <w:rsid w:val="00AE06E2"/>
    <w:rsid w:val="00B020D8"/>
    <w:rsid w:val="00B0540F"/>
    <w:rsid w:val="00B12D1F"/>
    <w:rsid w:val="00B24A04"/>
    <w:rsid w:val="00B258BB"/>
    <w:rsid w:val="00B346F1"/>
    <w:rsid w:val="00B4430B"/>
    <w:rsid w:val="00B65D6E"/>
    <w:rsid w:val="00B67B97"/>
    <w:rsid w:val="00B75703"/>
    <w:rsid w:val="00B820D0"/>
    <w:rsid w:val="00B93F14"/>
    <w:rsid w:val="00B96570"/>
    <w:rsid w:val="00B968C8"/>
    <w:rsid w:val="00BA3EC5"/>
    <w:rsid w:val="00BA51D9"/>
    <w:rsid w:val="00BB4B4F"/>
    <w:rsid w:val="00BB5DFC"/>
    <w:rsid w:val="00BB7796"/>
    <w:rsid w:val="00BC6B72"/>
    <w:rsid w:val="00BD279D"/>
    <w:rsid w:val="00BD6BB8"/>
    <w:rsid w:val="00BD7352"/>
    <w:rsid w:val="00BD7E3C"/>
    <w:rsid w:val="00BE4AC7"/>
    <w:rsid w:val="00C00100"/>
    <w:rsid w:val="00C12631"/>
    <w:rsid w:val="00C12C2E"/>
    <w:rsid w:val="00C14AF0"/>
    <w:rsid w:val="00C24150"/>
    <w:rsid w:val="00C268EB"/>
    <w:rsid w:val="00C26D17"/>
    <w:rsid w:val="00C338E3"/>
    <w:rsid w:val="00C570E4"/>
    <w:rsid w:val="00C66BA2"/>
    <w:rsid w:val="00C72047"/>
    <w:rsid w:val="00C8435D"/>
    <w:rsid w:val="00C95985"/>
    <w:rsid w:val="00CA0D79"/>
    <w:rsid w:val="00CB0C5D"/>
    <w:rsid w:val="00CB5F59"/>
    <w:rsid w:val="00CC5026"/>
    <w:rsid w:val="00CC68D0"/>
    <w:rsid w:val="00CC6DC8"/>
    <w:rsid w:val="00CD3B9C"/>
    <w:rsid w:val="00CD59B2"/>
    <w:rsid w:val="00CE1A1E"/>
    <w:rsid w:val="00CF07D9"/>
    <w:rsid w:val="00CF2874"/>
    <w:rsid w:val="00CF62BD"/>
    <w:rsid w:val="00D03F9A"/>
    <w:rsid w:val="00D06D51"/>
    <w:rsid w:val="00D074BF"/>
    <w:rsid w:val="00D114E0"/>
    <w:rsid w:val="00D16924"/>
    <w:rsid w:val="00D176C7"/>
    <w:rsid w:val="00D2277F"/>
    <w:rsid w:val="00D24991"/>
    <w:rsid w:val="00D257D9"/>
    <w:rsid w:val="00D41ED1"/>
    <w:rsid w:val="00D443C4"/>
    <w:rsid w:val="00D50255"/>
    <w:rsid w:val="00D60364"/>
    <w:rsid w:val="00D66520"/>
    <w:rsid w:val="00D6766E"/>
    <w:rsid w:val="00D712DF"/>
    <w:rsid w:val="00D86349"/>
    <w:rsid w:val="00D9342A"/>
    <w:rsid w:val="00D9505B"/>
    <w:rsid w:val="00DA0768"/>
    <w:rsid w:val="00DB3AA7"/>
    <w:rsid w:val="00DC56B7"/>
    <w:rsid w:val="00DD00FB"/>
    <w:rsid w:val="00DD166B"/>
    <w:rsid w:val="00DE179D"/>
    <w:rsid w:val="00DE34CF"/>
    <w:rsid w:val="00E008F0"/>
    <w:rsid w:val="00E042FD"/>
    <w:rsid w:val="00E13F3D"/>
    <w:rsid w:val="00E13FE9"/>
    <w:rsid w:val="00E34898"/>
    <w:rsid w:val="00E36D05"/>
    <w:rsid w:val="00E52379"/>
    <w:rsid w:val="00E866CB"/>
    <w:rsid w:val="00E91810"/>
    <w:rsid w:val="00EB09B7"/>
    <w:rsid w:val="00EB4559"/>
    <w:rsid w:val="00EB55A3"/>
    <w:rsid w:val="00EB5F19"/>
    <w:rsid w:val="00ED1919"/>
    <w:rsid w:val="00EE3494"/>
    <w:rsid w:val="00EE7D7C"/>
    <w:rsid w:val="00F013F8"/>
    <w:rsid w:val="00F22B70"/>
    <w:rsid w:val="00F25D98"/>
    <w:rsid w:val="00F300FB"/>
    <w:rsid w:val="00F32375"/>
    <w:rsid w:val="00F32F49"/>
    <w:rsid w:val="00F40C54"/>
    <w:rsid w:val="00F45E78"/>
    <w:rsid w:val="00F6514F"/>
    <w:rsid w:val="00F6711F"/>
    <w:rsid w:val="00F71DAA"/>
    <w:rsid w:val="00FB4FAB"/>
    <w:rsid w:val="00FB6386"/>
    <w:rsid w:val="00FD4EF4"/>
    <w:rsid w:val="00FD695F"/>
    <w:rsid w:val="00FD6D53"/>
    <w:rsid w:val="00FE324D"/>
    <w:rsid w:val="00FF0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F4FB0FB"/>
  <w15:docId w15:val="{1665D4D0-35AA-4922-BA5B-220320210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1D09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qFormat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qFormat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link w:val="ListBullet2Char"/>
    <w:qFormat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uiPriority w:val="99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qFormat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5670E9"/>
    <w:pPr>
      <w:ind w:left="720"/>
      <w:contextualSpacing/>
    </w:pPr>
  </w:style>
  <w:style w:type="character" w:customStyle="1" w:styleId="ListParagraphChar">
    <w:name w:val="List Paragraph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basedOn w:val="DefaultParagraphFont"/>
    <w:link w:val="ListParagraph"/>
    <w:uiPriority w:val="34"/>
    <w:qFormat/>
    <w:locked/>
    <w:rsid w:val="00016401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965D79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965D79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965D79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965D79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965D79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965D79"/>
    <w:rPr>
      <w:rFonts w:ascii="Times New Roman" w:hAnsi="Times New Roman"/>
      <w:lang w:val="en-GB" w:eastAsia="en-US"/>
    </w:rPr>
  </w:style>
  <w:style w:type="paragraph" w:customStyle="1" w:styleId="B6">
    <w:name w:val="B6"/>
    <w:basedOn w:val="B5"/>
    <w:link w:val="B6Char"/>
    <w:qFormat/>
    <w:rsid w:val="00965D79"/>
    <w:pPr>
      <w:overflowPunct w:val="0"/>
      <w:autoSpaceDE w:val="0"/>
      <w:autoSpaceDN w:val="0"/>
      <w:adjustRightInd w:val="0"/>
      <w:ind w:left="1985"/>
      <w:textAlignment w:val="baseline"/>
    </w:pPr>
    <w:rPr>
      <w:lang w:val="en-US" w:eastAsia="ja-JP"/>
    </w:rPr>
  </w:style>
  <w:style w:type="character" w:customStyle="1" w:styleId="B6Char">
    <w:name w:val="B6 Char"/>
    <w:link w:val="B6"/>
    <w:qFormat/>
    <w:rsid w:val="00965D79"/>
    <w:rPr>
      <w:rFonts w:ascii="Times New Roman" w:hAnsi="Times New Roman"/>
      <w:lang w:val="en-US" w:eastAsia="ja-JP"/>
    </w:rPr>
  </w:style>
  <w:style w:type="paragraph" w:styleId="Revision">
    <w:name w:val="Revision"/>
    <w:hidden/>
    <w:uiPriority w:val="99"/>
    <w:semiHidden/>
    <w:qFormat/>
    <w:rsid w:val="00F22B70"/>
    <w:rPr>
      <w:rFonts w:ascii="Times New Roman" w:hAnsi="Times New Roman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045166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045166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qFormat/>
    <w:rsid w:val="00045166"/>
    <w:rPr>
      <w:rFonts w:ascii="Arial" w:hAnsi="Arial"/>
      <w:sz w:val="28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B3EFA"/>
    <w:rPr>
      <w:rFonts w:ascii="Times New Roman" w:hAnsi="Times New Roman"/>
      <w:lang w:val="en-GB"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766AD0"/>
    <w:pPr>
      <w:numPr>
        <w:numId w:val="5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AB61A5"/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qFormat/>
    <w:rsid w:val="00AB61A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AB61A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qFormat/>
    <w:rsid w:val="00AB61A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AB61A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AB61A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AB61A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rsid w:val="00AB61A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AB61A5"/>
    <w:rPr>
      <w:rFonts w:ascii="Arial" w:hAnsi="Arial"/>
      <w:b/>
      <w:i/>
      <w:noProof/>
      <w:sz w:val="18"/>
      <w:lang w:val="en-GB" w:eastAsia="en-US"/>
    </w:rPr>
  </w:style>
  <w:style w:type="character" w:customStyle="1" w:styleId="PLChar">
    <w:name w:val="PL Char"/>
    <w:link w:val="PL"/>
    <w:qFormat/>
    <w:rsid w:val="00AB61A5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rsid w:val="00AB61A5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AB61A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AB61A5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AB61A5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AB61A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AB61A5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AB61A5"/>
    <w:rPr>
      <w:rFonts w:ascii="Times New Roman" w:hAnsi="Times New Roman"/>
      <w:sz w:val="16"/>
      <w:lang w:val="en-GB" w:eastAsia="en-US"/>
    </w:rPr>
  </w:style>
  <w:style w:type="paragraph" w:customStyle="1" w:styleId="B7">
    <w:name w:val="B7"/>
    <w:basedOn w:val="B6"/>
    <w:link w:val="B7Char"/>
    <w:qFormat/>
    <w:rsid w:val="00AB61A5"/>
    <w:pPr>
      <w:ind w:left="2269"/>
    </w:pPr>
    <w:rPr>
      <w:rFonts w:eastAsia="Times New Roman"/>
    </w:rPr>
  </w:style>
  <w:style w:type="character" w:customStyle="1" w:styleId="B7Char">
    <w:name w:val="B7 Char"/>
    <w:link w:val="B7"/>
    <w:qFormat/>
    <w:rsid w:val="00AB61A5"/>
    <w:rPr>
      <w:rFonts w:ascii="Times New Roman" w:eastAsia="Times New Roman" w:hAnsi="Times New Roman"/>
      <w:lang w:val="en-US" w:eastAsia="ja-JP"/>
    </w:rPr>
  </w:style>
  <w:style w:type="paragraph" w:customStyle="1" w:styleId="B8">
    <w:name w:val="B8"/>
    <w:basedOn w:val="B7"/>
    <w:qFormat/>
    <w:rsid w:val="00AB61A5"/>
    <w:pPr>
      <w:ind w:left="2552"/>
    </w:pPr>
  </w:style>
  <w:style w:type="paragraph" w:customStyle="1" w:styleId="Revision1">
    <w:name w:val="Revision1"/>
    <w:hidden/>
    <w:uiPriority w:val="99"/>
    <w:semiHidden/>
    <w:qFormat/>
    <w:rsid w:val="00AB61A5"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AB61A5"/>
    <w:pPr>
      <w:ind w:left="2836"/>
    </w:pPr>
  </w:style>
  <w:style w:type="paragraph" w:customStyle="1" w:styleId="B10">
    <w:name w:val="B10"/>
    <w:basedOn w:val="B5"/>
    <w:link w:val="B10Char"/>
    <w:qFormat/>
    <w:rsid w:val="00AB61A5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AB61A5"/>
    <w:rPr>
      <w:rFonts w:ascii="Times New Roman" w:eastAsia="Times New Roman" w:hAnsi="Times New Roman"/>
      <w:lang w:val="en-GB" w:eastAsia="ja-JP"/>
    </w:rPr>
  </w:style>
  <w:style w:type="character" w:customStyle="1" w:styleId="EXChar">
    <w:name w:val="EX Char"/>
    <w:link w:val="EX"/>
    <w:qFormat/>
    <w:locked/>
    <w:rsid w:val="00AB61A5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AB61A5"/>
    <w:rPr>
      <w:rFonts w:ascii="Tahoma" w:hAnsi="Tahoma" w:cs="Tahoma"/>
      <w:sz w:val="16"/>
      <w:szCs w:val="16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AB61A5"/>
    <w:rPr>
      <w:rFonts w:ascii="Arial" w:hAnsi="Arial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AB61A5"/>
    <w:rPr>
      <w:rFonts w:ascii="Times New Roman" w:hAnsi="Times New Roman"/>
      <w:b/>
      <w:bCs/>
      <w:lang w:val="en-GB" w:eastAsia="en-US"/>
    </w:rPr>
  </w:style>
  <w:style w:type="character" w:customStyle="1" w:styleId="B3Char">
    <w:name w:val="B3 Char"/>
    <w:rsid w:val="00AB61A5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AB61A5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qFormat/>
    <w:rsid w:val="00AB61A5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qFormat/>
    <w:rsid w:val="00AB61A5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AB61A5"/>
    <w:rPr>
      <w:i/>
      <w:iCs/>
    </w:rPr>
  </w:style>
  <w:style w:type="character" w:customStyle="1" w:styleId="normaltextrun">
    <w:name w:val="normaltextrun"/>
    <w:basedOn w:val="DefaultParagraphFont"/>
    <w:rsid w:val="00AB61A5"/>
  </w:style>
  <w:style w:type="character" w:customStyle="1" w:styleId="CharChar3">
    <w:name w:val="Char Char3"/>
    <w:rsid w:val="00AB61A5"/>
    <w:rPr>
      <w:rFonts w:ascii="Courier New" w:hAnsi="Courier New"/>
      <w:lang w:val="nb-NO"/>
    </w:rPr>
  </w:style>
  <w:style w:type="character" w:customStyle="1" w:styleId="fontstyle01">
    <w:name w:val="fontstyle01"/>
    <w:basedOn w:val="DefaultParagraphFont"/>
    <w:rsid w:val="00AB61A5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AB61A5"/>
    <w:pPr>
      <w:overflowPunct/>
      <w:autoSpaceDE/>
      <w:autoSpaceDN/>
      <w:adjustRightInd/>
      <w:spacing w:line="259" w:lineRule="auto"/>
      <w:ind w:hanging="22"/>
      <w:jc w:val="both"/>
      <w:textAlignment w:val="auto"/>
    </w:pPr>
    <w:rPr>
      <w:rFonts w:ascii="Arial" w:eastAsia="MS Mincho" w:hAnsi="Arial"/>
      <w:sz w:val="24"/>
      <w:szCs w:val="24"/>
      <w:lang w:eastAsia="en-US"/>
    </w:rPr>
  </w:style>
  <w:style w:type="character" w:customStyle="1" w:styleId="3GPPNormalTextChar">
    <w:name w:val="3GPP Normal Text Char"/>
    <w:link w:val="3GPPNormalText"/>
    <w:qFormat/>
    <w:rsid w:val="00AB61A5"/>
    <w:rPr>
      <w:rFonts w:ascii="Arial" w:eastAsia="MS Mincho" w:hAnsi="Arial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qFormat/>
    <w:rsid w:val="00AB61A5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lang w:eastAsia="ja-JP"/>
    </w:rPr>
  </w:style>
  <w:style w:type="character" w:customStyle="1" w:styleId="BodyTextChar">
    <w:name w:val="Body Text Char"/>
    <w:basedOn w:val="DefaultParagraphFont"/>
    <w:link w:val="BodyText"/>
    <w:rsid w:val="00AB61A5"/>
    <w:rPr>
      <w:rFonts w:ascii="Times New Roman" w:eastAsia="Times New Roman" w:hAnsi="Times New Roman"/>
      <w:lang w:val="en-GB" w:eastAsia="ja-JP"/>
    </w:rPr>
  </w:style>
  <w:style w:type="character" w:customStyle="1" w:styleId="TALChar">
    <w:name w:val="TAL Char"/>
    <w:qFormat/>
    <w:locked/>
    <w:rsid w:val="00AB61A5"/>
    <w:rPr>
      <w:rFonts w:ascii="Arial" w:hAnsi="Arial"/>
      <w:sz w:val="18"/>
      <w:lang w:val="en-GB" w:eastAsia="en-US"/>
    </w:rPr>
  </w:style>
  <w:style w:type="paragraph" w:customStyle="1" w:styleId="PlainText1">
    <w:name w:val="Plain Text1"/>
    <w:basedOn w:val="Normal"/>
    <w:next w:val="PlainText"/>
    <w:link w:val="PlainTextChar"/>
    <w:uiPriority w:val="99"/>
    <w:rsid w:val="00AB61A5"/>
    <w:pPr>
      <w:spacing w:after="160" w:line="259" w:lineRule="auto"/>
    </w:pPr>
    <w:rPr>
      <w:rFonts w:ascii="Courier New" w:eastAsia="Calibri" w:hAnsi="Courier New"/>
      <w:sz w:val="22"/>
      <w:szCs w:val="22"/>
      <w:lang w:val="nb-NO"/>
    </w:rPr>
  </w:style>
  <w:style w:type="character" w:customStyle="1" w:styleId="PlainTextChar">
    <w:name w:val="Plain Text Char"/>
    <w:basedOn w:val="DefaultParagraphFont"/>
    <w:link w:val="PlainText1"/>
    <w:uiPriority w:val="99"/>
    <w:rsid w:val="00AB61A5"/>
    <w:rPr>
      <w:rFonts w:ascii="Courier New" w:eastAsia="Calibri" w:hAnsi="Courier New" w:cs="Times New Roman"/>
      <w:sz w:val="22"/>
      <w:szCs w:val="22"/>
      <w:lang w:val="nb-NO" w:eastAsia="en-US"/>
    </w:rPr>
  </w:style>
  <w:style w:type="character" w:customStyle="1" w:styleId="B3Car">
    <w:name w:val="B3 Car"/>
    <w:rsid w:val="00AB61A5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AB61A5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qFormat/>
    <w:rsid w:val="00AB61A5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ListBullet2Char">
    <w:name w:val="List Bullet 2 Char"/>
    <w:link w:val="ListBullet2"/>
    <w:qFormat/>
    <w:rsid w:val="00AB61A5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1"/>
    <w:uiPriority w:val="99"/>
    <w:unhideWhenUsed/>
    <w:rsid w:val="00AB61A5"/>
    <w:pPr>
      <w:spacing w:after="0"/>
    </w:pPr>
    <w:rPr>
      <w:rFonts w:ascii="Consolas" w:hAnsi="Consolas"/>
      <w:sz w:val="21"/>
      <w:szCs w:val="21"/>
    </w:rPr>
  </w:style>
  <w:style w:type="character" w:customStyle="1" w:styleId="PlainTextChar1">
    <w:name w:val="Plain Text Char1"/>
    <w:basedOn w:val="DefaultParagraphFont"/>
    <w:link w:val="PlainText"/>
    <w:semiHidden/>
    <w:rsid w:val="00AB61A5"/>
    <w:rPr>
      <w:rFonts w:ascii="Consolas" w:hAnsi="Consolas"/>
      <w:sz w:val="21"/>
      <w:szCs w:val="21"/>
      <w:lang w:val="en-GB" w:eastAsia="en-US"/>
    </w:rPr>
  </w:style>
  <w:style w:type="numbering" w:customStyle="1" w:styleId="NoList2">
    <w:name w:val="No List2"/>
    <w:next w:val="NoList"/>
    <w:uiPriority w:val="99"/>
    <w:semiHidden/>
    <w:unhideWhenUsed/>
    <w:rsid w:val="00B820D0"/>
  </w:style>
  <w:style w:type="character" w:customStyle="1" w:styleId="ui-provider">
    <w:name w:val="ui-provider"/>
    <w:basedOn w:val="DefaultParagraphFont"/>
    <w:rsid w:val="00B82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8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9" ma:contentTypeDescription="Create a new document." ma:contentTypeScope="" ma:versionID="6aee2ae85f0e11e4770e91067c6ec6d3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13e4f695b8f6574af9be11650dfd91aa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223075-D410-48E5-913D-51EE763213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8F579B-9222-4477-953A-AA6B4B2A6DD3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3.xml><?xml version="1.0" encoding="utf-8"?>
<ds:datastoreItem xmlns:ds="http://schemas.openxmlformats.org/officeDocument/2006/customXml" ds:itemID="{37293F19-DEAC-4B32-A14E-0897834CBC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7CD683-DEBB-470C-85B3-DA7A6E295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3</TotalTime>
  <Pages>19</Pages>
  <Words>8683</Words>
  <Characters>49497</Characters>
  <Application>Microsoft Office Word</Application>
  <DocSecurity>0</DocSecurity>
  <Lines>412</Lines>
  <Paragraphs>1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06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NR_NTN_enh-Core</cp:lastModifiedBy>
  <cp:revision>17</cp:revision>
  <cp:lastPrinted>1900-12-31T16:00:00Z</cp:lastPrinted>
  <dcterms:created xsi:type="dcterms:W3CDTF">2023-11-23T06:54:00Z</dcterms:created>
  <dcterms:modified xsi:type="dcterms:W3CDTF">2023-11-23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3355BB4B7850E44A83DAD8AF6CF14B0</vt:lpwstr>
  </property>
  <property fmtid="{D5CDD505-2E9C-101B-9397-08002B2CF9AE}" pid="22" name="MediaServiceImageTags">
    <vt:lpwstr/>
  </property>
</Properties>
</file>